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576A4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1a. Write a java program to display IP Address and Name of client machine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2AD5620C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b. Write a Multithreading program in java to display the 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number’s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between 1 to 100 continuously in a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TextField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by clicking on button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use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Runnable Interface)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571F328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2E38DBC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EC153D1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c. Write ASP.NET program to accept a number and check if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its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a prime number.                                                                     (15)</w:t>
      </w:r>
    </w:p>
    <w:p w14:paraId="69B94FB1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d. Define a class Student with attributes roll no and name. Define default and parameterized constructor. Keep the count of Objects created. Create objects using parameterized constructor and 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Display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the object count after each object is created.                            (25)</w:t>
      </w:r>
    </w:p>
    <w:p w14:paraId="0533202E" w14:textId="7D907885" w:rsidR="00C2355A" w:rsidRPr="007D570C" w:rsidRDefault="00276444">
      <w:pPr>
        <w:rPr>
          <w:rFonts w:ascii="Arial" w:eastAsia="Arial" w:hAnsi="Arial" w:cs="Arial"/>
          <w:sz w:val="28"/>
          <w:szCs w:val="28"/>
        </w:rPr>
      </w:pPr>
      <w:r w:rsidRPr="007D570C">
        <w:rPr>
          <w:rFonts w:ascii="Arial" w:eastAsia="Arial" w:hAnsi="Arial" w:cs="Arial"/>
          <w:sz w:val="28"/>
          <w:szCs w:val="28"/>
        </w:rPr>
        <w:t>Journal</w:t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  <w:t>(10)</w:t>
      </w:r>
    </w:p>
    <w:p w14:paraId="2A6C7A62" w14:textId="728D569E" w:rsidR="00276444" w:rsidRPr="007D570C" w:rsidRDefault="00276444">
      <w:pPr>
        <w:rPr>
          <w:rFonts w:ascii="Arial" w:eastAsia="Arial" w:hAnsi="Arial" w:cs="Arial"/>
          <w:sz w:val="28"/>
          <w:szCs w:val="28"/>
        </w:rPr>
      </w:pPr>
      <w:r w:rsidRPr="007D570C">
        <w:rPr>
          <w:rFonts w:ascii="Arial" w:eastAsia="Arial" w:hAnsi="Arial" w:cs="Arial"/>
          <w:sz w:val="28"/>
          <w:szCs w:val="28"/>
        </w:rPr>
        <w:t>Viva</w:t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  <w:t>(10)</w:t>
      </w:r>
    </w:p>
    <w:p w14:paraId="15664740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FC8211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AB3E97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38CCD4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AC970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72BC1A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B063F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DF85F0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62C7B8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494A375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54F692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28249C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9683EAC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.2a. Write a multithreading program in java to display all the vowels from a given String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1F3916B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C2A2AB9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.2b. Write a JDBC program to delete the records of employees whose names are starting with ‘A’ character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28B5E1C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A3A91E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2c. Write ASP.NET program to accept a number and check if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its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a perfect number.                                                                            (15)</w:t>
      </w:r>
    </w:p>
    <w:p w14:paraId="759BE093" w14:textId="67A23B8A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2d. Write a C# program to accept n names of cities from the user and display them in descending order.                                               (25)</w:t>
      </w:r>
    </w:p>
    <w:p w14:paraId="55D307D4" w14:textId="1BE04308" w:rsidR="00276444" w:rsidRPr="00AB6D9E" w:rsidRDefault="00276444">
      <w:pPr>
        <w:rPr>
          <w:rFonts w:ascii="Arial" w:eastAsia="Arial" w:hAnsi="Arial" w:cs="Arial"/>
          <w:sz w:val="28"/>
          <w:szCs w:val="28"/>
        </w:rPr>
      </w:pPr>
    </w:p>
    <w:p w14:paraId="758C1415" w14:textId="77777777" w:rsidR="00276444" w:rsidRPr="00AB6D9E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AB6D9E">
        <w:rPr>
          <w:rFonts w:ascii="Arial" w:eastAsia="Arial" w:hAnsi="Arial" w:cs="Arial"/>
          <w:sz w:val="28"/>
          <w:szCs w:val="28"/>
        </w:rPr>
        <w:t>Journal</w:t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  <w:t>(10)</w:t>
      </w:r>
    </w:p>
    <w:p w14:paraId="19EB6902" w14:textId="77777777" w:rsidR="00276444" w:rsidRPr="00AB6D9E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AB6D9E">
        <w:rPr>
          <w:rFonts w:ascii="Arial" w:eastAsia="Arial" w:hAnsi="Arial" w:cs="Arial"/>
          <w:sz w:val="28"/>
          <w:szCs w:val="28"/>
        </w:rPr>
        <w:t>Viva</w:t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  <w:t>(10)</w:t>
      </w:r>
    </w:p>
    <w:p w14:paraId="05785CC8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8037131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71A6681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ADB2687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461BD5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4A9AA92" w14:textId="79D1E6DC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4928A06" w14:textId="04C5C4A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15DE2F" w14:textId="0BF98EAA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FE2BE36" w14:textId="38A80F22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2596C63" w14:textId="5B9FCE0E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B0E2DA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B9A6DAB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lastRenderedPageBreak/>
        <w:t>Q.3a. Write a java program to display “Hello Java” message n times on the screen. (Use Runnable Interface)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171565D5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bookmarkStart w:id="0" w:name="_gjdgxs" w:colFirst="0" w:colLast="0"/>
      <w:bookmarkEnd w:id="0"/>
      <w:r w:rsidRPr="00F57BF2">
        <w:rPr>
          <w:rFonts w:ascii="Arial" w:eastAsia="Arial" w:hAnsi="Arial" w:cs="Arial"/>
          <w:sz w:val="28"/>
          <w:szCs w:val="28"/>
          <w:highlight w:val="yellow"/>
        </w:rPr>
        <w:t>Q.3b. Write a JDBC program to display the details of employees (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eno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department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>) whose department is “Computer Science”.  (25)</w:t>
      </w:r>
    </w:p>
    <w:p w14:paraId="6028D6B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  <w:bookmarkStart w:id="1" w:name="30j0zll" w:colFirst="0" w:colLast="0"/>
      <w:bookmarkEnd w:id="1"/>
    </w:p>
    <w:p w14:paraId="19C34743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3c. Write ASP program to demonstrate compare validator.      (15)</w:t>
      </w:r>
    </w:p>
    <w:p w14:paraId="7391A210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3d. Write a C# program to overload the following operators</w:t>
      </w:r>
    </w:p>
    <w:p w14:paraId="35034004" w14:textId="77777777" w:rsidR="00C2355A" w:rsidRPr="00F57BF2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+ operator to add 2 objects</w:t>
      </w:r>
    </w:p>
    <w:p w14:paraId="58BBAB33" w14:textId="77777777" w:rsidR="00C2355A" w:rsidRPr="00F57BF2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-- operator to decrement the value of an object.                 (25)</w:t>
      </w:r>
    </w:p>
    <w:p w14:paraId="32A3A3E3" w14:textId="77284378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4BC42AE" w14:textId="77777777" w:rsidR="00276444" w:rsidRPr="00F57BF2" w:rsidRDefault="00276444" w:rsidP="00276444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Journal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0)</w:t>
      </w:r>
    </w:p>
    <w:p w14:paraId="5556E746" w14:textId="77777777" w:rsidR="00276444" w:rsidRPr="00F57BF2" w:rsidRDefault="00276444" w:rsidP="00276444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Viva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0)</w:t>
      </w:r>
    </w:p>
    <w:p w14:paraId="5EB15950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AD3059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897E2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1BA0013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7A1CB8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50A69E3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8D13D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E3FDC6D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F824F4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4AE78E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624FEC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AA10E8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FB79CFF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lastRenderedPageBreak/>
        <w:t>Q.4a. Write a JSP program to check whether given number is Armstrong or not. (Use Include directive)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420ECCC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CD409E0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.4.b. Write a JDBC program to accept the details of customer (CID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CName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Address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Ph_No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) and store it into the database (Use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PreparedStatement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interface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7D8BA6B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186F013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4c. Write ASP program to print maths table of a number. Accept the number from a text box.</w:t>
      </w:r>
    </w:p>
    <w:p w14:paraId="60B4FB04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4d. Write a C# program to overload the following operators</w:t>
      </w:r>
    </w:p>
    <w:p w14:paraId="1A0EBADF" w14:textId="77777777" w:rsidR="00C2355A" w:rsidRPr="00F57BF2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- operator to subtract 2 objects</w:t>
      </w:r>
    </w:p>
    <w:p w14:paraId="4223BE80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++ operator to in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705004E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1F34F03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E2ACCC0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8D8C19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E86EBF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91701C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2AB043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CE315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2478B4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DB7173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403169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587595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47AD29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6EECED8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E9F6C4" w14:textId="77777777" w:rsidR="00C2355A" w:rsidRPr="008A4DD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5a. Write a java program for implementation scrollable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ResultSet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>. Consider Emp table (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eno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) 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63AC6A75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First</w:t>
      </w:r>
      <w:proofErr w:type="spellEnd"/>
    </w:p>
    <w:p w14:paraId="687CFF9D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Next</w:t>
      </w:r>
      <w:proofErr w:type="spellEnd"/>
    </w:p>
    <w:p w14:paraId="1E672691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Previous</w:t>
      </w:r>
      <w:proofErr w:type="spellEnd"/>
    </w:p>
    <w:p w14:paraId="763F5E2A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Las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r w:rsidRPr="00101EA3">
        <w:rPr>
          <w:rFonts w:ascii="Arial" w:eastAsia="Arial" w:hAnsi="Arial" w:cs="Arial"/>
          <w:sz w:val="28"/>
          <w:szCs w:val="28"/>
        </w:rPr>
        <w:tab/>
      </w:r>
    </w:p>
    <w:p w14:paraId="780C7B1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1DC5CDC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5b. </w:t>
      </w:r>
      <w:r w:rsidRPr="00FA6F67">
        <w:rPr>
          <w:rFonts w:ascii="Arial" w:eastAsia="Arial" w:hAnsi="Arial" w:cs="Arial"/>
          <w:sz w:val="28"/>
          <w:szCs w:val="28"/>
          <w:highlight w:val="red"/>
        </w:rPr>
        <w:t>Write a SERVLET program to display the details of Product (</w:t>
      </w:r>
      <w:proofErr w:type="spellStart"/>
      <w:r w:rsidRPr="00FA6F67">
        <w:rPr>
          <w:rFonts w:ascii="Arial" w:eastAsia="Arial" w:hAnsi="Arial" w:cs="Arial"/>
          <w:sz w:val="28"/>
          <w:szCs w:val="28"/>
          <w:highlight w:val="red"/>
        </w:rPr>
        <w:t>ProdCode</w:t>
      </w:r>
      <w:proofErr w:type="spellEnd"/>
      <w:r w:rsidRPr="00FA6F67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FA6F67">
        <w:rPr>
          <w:rFonts w:ascii="Arial" w:eastAsia="Arial" w:hAnsi="Arial" w:cs="Arial"/>
          <w:sz w:val="28"/>
          <w:szCs w:val="28"/>
          <w:highlight w:val="red"/>
        </w:rPr>
        <w:t>PName</w:t>
      </w:r>
      <w:proofErr w:type="spellEnd"/>
      <w:r w:rsidRPr="00FA6F67">
        <w:rPr>
          <w:rFonts w:ascii="Arial" w:eastAsia="Arial" w:hAnsi="Arial" w:cs="Arial"/>
          <w:sz w:val="28"/>
          <w:szCs w:val="28"/>
          <w:highlight w:val="red"/>
        </w:rPr>
        <w:t xml:space="preserve">, Price) on the browser in tabular format. (Use </w:t>
      </w:r>
      <w:commentRangeStart w:id="2"/>
      <w:r w:rsidRPr="00FA6F67">
        <w:rPr>
          <w:rFonts w:ascii="Arial" w:eastAsia="Arial" w:hAnsi="Arial" w:cs="Arial"/>
          <w:sz w:val="28"/>
          <w:szCs w:val="28"/>
          <w:highlight w:val="red"/>
        </w:rPr>
        <w:t>database)</w:t>
      </w:r>
      <w:r w:rsidRPr="00101EA3">
        <w:rPr>
          <w:rFonts w:ascii="Arial" w:eastAsia="Arial" w:hAnsi="Arial" w:cs="Arial"/>
          <w:sz w:val="28"/>
          <w:szCs w:val="28"/>
        </w:rPr>
        <w:tab/>
      </w:r>
      <w:commentRangeEnd w:id="2"/>
      <w:r w:rsidR="00FA6F67">
        <w:rPr>
          <w:rStyle w:val="CommentReference"/>
        </w:rPr>
        <w:commentReference w:id="2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4DE31C7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CC8ECEF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F578C9">
        <w:rPr>
          <w:rFonts w:ascii="Arial" w:eastAsia="Arial" w:hAnsi="Arial" w:cs="Arial"/>
          <w:sz w:val="28"/>
          <w:szCs w:val="28"/>
          <w:highlight w:val="yellow"/>
        </w:rPr>
        <w:t>Q5c. Write ASP program to accept age from the user and check if the user is valid for voting. (Valid age must be in the range of 18-27)</w:t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63365A86" w14:textId="77777777" w:rsidR="00C2355A" w:rsidRPr="008A4DD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Q5d. Write a C# program to overload the following operators</w:t>
      </w:r>
    </w:p>
    <w:p w14:paraId="373BAE62" w14:textId="77777777" w:rsidR="00C2355A" w:rsidRPr="008A4DDA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* </w:t>
      </w:r>
      <w:proofErr w:type="gramStart"/>
      <w:r w:rsidRPr="008A4DDA">
        <w:rPr>
          <w:rFonts w:ascii="Arial" w:eastAsia="Arial" w:hAnsi="Arial" w:cs="Arial"/>
          <w:sz w:val="28"/>
          <w:szCs w:val="28"/>
          <w:highlight w:val="yellow"/>
        </w:rPr>
        <w:t>operator</w:t>
      </w:r>
      <w:proofErr w:type="gram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 to subtract 2 objects</w:t>
      </w:r>
    </w:p>
    <w:p w14:paraId="079DA811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++ operator to in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46454C1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AFDD776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73FC86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B843BB5" w14:textId="64F8A921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27D455C" w14:textId="0ADAA341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00B5BD5F" w14:textId="572EA74C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33D4FAE2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4AF3818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ABD95D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629A1CF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6a</w:t>
      </w:r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. Write a java program which will display name and priority of current thread. Change name of Thread to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MyThread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 and priority to 2. Display the details of Thread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16315A3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E5FC06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commentRangeStart w:id="3"/>
      <w:r w:rsidRPr="001636BE">
        <w:rPr>
          <w:rFonts w:ascii="Arial" w:eastAsia="Arial" w:hAnsi="Arial" w:cs="Arial"/>
          <w:sz w:val="28"/>
          <w:szCs w:val="28"/>
          <w:highlight w:val="yellow"/>
        </w:rPr>
        <w:t xml:space="preserve">Q.6b. Write a Socket program in java for simple </w:t>
      </w:r>
      <w:proofErr w:type="spellStart"/>
      <w:proofErr w:type="gramStart"/>
      <w:r w:rsidRPr="001636BE">
        <w:rPr>
          <w:rFonts w:ascii="Arial" w:eastAsia="Arial" w:hAnsi="Arial" w:cs="Arial"/>
          <w:sz w:val="28"/>
          <w:szCs w:val="28"/>
          <w:highlight w:val="yellow"/>
        </w:rPr>
        <w:t>stand alone</w:t>
      </w:r>
      <w:proofErr w:type="spellEnd"/>
      <w:proofErr w:type="gramEnd"/>
      <w:r w:rsidRPr="001636BE">
        <w:rPr>
          <w:rFonts w:ascii="Arial" w:eastAsia="Arial" w:hAnsi="Arial" w:cs="Arial"/>
          <w:sz w:val="28"/>
          <w:szCs w:val="28"/>
          <w:highlight w:val="yellow"/>
        </w:rPr>
        <w:t xml:space="preserve"> chatting application</w:t>
      </w:r>
      <w:r w:rsidRPr="001636BE">
        <w:rPr>
          <w:rFonts w:ascii="Arial" w:eastAsia="Arial" w:hAnsi="Arial" w:cs="Arial"/>
          <w:sz w:val="28"/>
          <w:szCs w:val="28"/>
          <w:highlight w:val="yellow"/>
        </w:rPr>
        <w:tab/>
      </w:r>
      <w:r w:rsidRPr="001636BE">
        <w:rPr>
          <w:rFonts w:ascii="Arial" w:eastAsia="Arial" w:hAnsi="Arial" w:cs="Arial"/>
          <w:sz w:val="28"/>
          <w:szCs w:val="28"/>
          <w:highlight w:val="yellow"/>
        </w:rPr>
        <w:tab/>
      </w:r>
      <w:commentRangeEnd w:id="3"/>
      <w:r w:rsidR="009E08FD" w:rsidRPr="001636BE">
        <w:rPr>
          <w:rStyle w:val="CommentReference"/>
          <w:highlight w:val="yellow"/>
        </w:rPr>
        <w:commentReference w:id="3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3A65455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A225301" w14:textId="06BC572D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14B0F">
        <w:rPr>
          <w:rFonts w:ascii="Arial" w:eastAsia="Arial" w:hAnsi="Arial" w:cs="Arial"/>
          <w:sz w:val="28"/>
          <w:szCs w:val="28"/>
          <w:highlight w:val="yellow"/>
        </w:rPr>
        <w:t>Q6c. Write ASP program to percentage from the user and print his/her class obtained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15)</w:t>
      </w:r>
    </w:p>
    <w:p w14:paraId="71D727E0" w14:textId="51B4CDA4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6d. </w:t>
      </w:r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Create a class </w:t>
      </w:r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Employee(</w:t>
      </w:r>
      <w:proofErr w:type="spellStart"/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eid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). Derive a class </w:t>
      </w:r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Manager(</w:t>
      </w:r>
      <w:proofErr w:type="spellStart"/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hra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ta) from Employee. Override the </w:t>
      </w:r>
      <w:proofErr w:type="spellStart"/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getSalary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) method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25)</w:t>
      </w:r>
    </w:p>
    <w:p w14:paraId="2041DD21" w14:textId="19CCF895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48B47A8C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ECE274C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7692B71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6621A66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3F971C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38F515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C2F385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A921A8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20FB51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FA2C7E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2DB207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B793658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426A1E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187AA1" w14:textId="77777777" w:rsidR="00C2355A" w:rsidRPr="00101EA3" w:rsidRDefault="00464E1E">
      <w:pPr>
        <w:spacing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7a. </w:t>
      </w:r>
      <w:r w:rsidRPr="00877EE8">
        <w:rPr>
          <w:rFonts w:ascii="Arial" w:eastAsia="Arial" w:hAnsi="Arial" w:cs="Arial"/>
          <w:sz w:val="28"/>
          <w:szCs w:val="28"/>
          <w:highlight w:val="yellow"/>
        </w:rPr>
        <w:t xml:space="preserve">Write a JSP page, which accepts </w:t>
      </w:r>
      <w:proofErr w:type="gramStart"/>
      <w:r w:rsidRPr="00877EE8">
        <w:rPr>
          <w:rFonts w:ascii="Arial" w:eastAsia="Arial" w:hAnsi="Arial" w:cs="Arial"/>
          <w:sz w:val="28"/>
          <w:szCs w:val="28"/>
          <w:highlight w:val="yellow"/>
        </w:rPr>
        <w:t>user name</w:t>
      </w:r>
      <w:proofErr w:type="gramEnd"/>
      <w:r w:rsidRPr="00877EE8">
        <w:rPr>
          <w:rFonts w:ascii="Arial" w:eastAsia="Arial" w:hAnsi="Arial" w:cs="Arial"/>
          <w:sz w:val="28"/>
          <w:szCs w:val="28"/>
          <w:highlight w:val="yellow"/>
        </w:rPr>
        <w:t xml:space="preserve"> in a text box and greets the user according to the time on server machine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7F25218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E84AE0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7b. </w:t>
      </w:r>
      <w:r w:rsidRPr="00AC7F5B">
        <w:rPr>
          <w:rFonts w:ascii="Arial" w:eastAsia="Arial" w:hAnsi="Arial" w:cs="Arial"/>
          <w:sz w:val="28"/>
          <w:szCs w:val="28"/>
          <w:highlight w:val="red"/>
        </w:rPr>
        <w:t>Write a SERVLET program in java to accept details of student (</w:t>
      </w:r>
      <w:proofErr w:type="spellStart"/>
      <w:r w:rsidRPr="00AC7F5B">
        <w:rPr>
          <w:rFonts w:ascii="Arial" w:eastAsia="Arial" w:hAnsi="Arial" w:cs="Arial"/>
          <w:sz w:val="28"/>
          <w:szCs w:val="28"/>
          <w:highlight w:val="red"/>
        </w:rPr>
        <w:t>SeatNo</w:t>
      </w:r>
      <w:proofErr w:type="spellEnd"/>
      <w:r w:rsidRPr="00AC7F5B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AC7F5B">
        <w:rPr>
          <w:rFonts w:ascii="Arial" w:eastAsia="Arial" w:hAnsi="Arial" w:cs="Arial"/>
          <w:sz w:val="28"/>
          <w:szCs w:val="28"/>
          <w:highlight w:val="red"/>
        </w:rPr>
        <w:t>Stud_Name</w:t>
      </w:r>
      <w:proofErr w:type="spellEnd"/>
      <w:r w:rsidRPr="00AC7F5B">
        <w:rPr>
          <w:rFonts w:ascii="Arial" w:eastAsia="Arial" w:hAnsi="Arial" w:cs="Arial"/>
          <w:sz w:val="28"/>
          <w:szCs w:val="28"/>
          <w:highlight w:val="red"/>
        </w:rPr>
        <w:t xml:space="preserve">, Class, </w:t>
      </w:r>
      <w:proofErr w:type="spellStart"/>
      <w:r w:rsidRPr="00AC7F5B">
        <w:rPr>
          <w:rFonts w:ascii="Arial" w:eastAsia="Arial" w:hAnsi="Arial" w:cs="Arial"/>
          <w:sz w:val="28"/>
          <w:szCs w:val="28"/>
          <w:highlight w:val="red"/>
        </w:rPr>
        <w:t>Total_Marks</w:t>
      </w:r>
      <w:proofErr w:type="spellEnd"/>
      <w:r w:rsidRPr="00AC7F5B">
        <w:rPr>
          <w:rFonts w:ascii="Arial" w:eastAsia="Arial" w:hAnsi="Arial" w:cs="Arial"/>
          <w:sz w:val="28"/>
          <w:szCs w:val="28"/>
          <w:highlight w:val="red"/>
        </w:rPr>
        <w:t xml:space="preserve">). Calculate percentage and grade obtained and display </w:t>
      </w:r>
      <w:commentRangeStart w:id="4"/>
      <w:r w:rsidRPr="00AC7F5B">
        <w:rPr>
          <w:rFonts w:ascii="Arial" w:eastAsia="Arial" w:hAnsi="Arial" w:cs="Arial"/>
          <w:sz w:val="28"/>
          <w:szCs w:val="28"/>
          <w:highlight w:val="red"/>
        </w:rPr>
        <w:t>details on page.</w:t>
      </w:r>
      <w:commentRangeEnd w:id="4"/>
      <w:r w:rsidR="00D00601">
        <w:rPr>
          <w:rStyle w:val="CommentReference"/>
        </w:rPr>
        <w:commentReference w:id="4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53154F5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3915554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14B0F">
        <w:rPr>
          <w:rFonts w:ascii="Arial" w:eastAsia="Arial" w:hAnsi="Arial" w:cs="Arial"/>
          <w:sz w:val="28"/>
          <w:szCs w:val="28"/>
          <w:highlight w:val="yellow"/>
        </w:rPr>
        <w:t xml:space="preserve">Q7c. Write ASP program to accept temperature in Celsius and convert it to </w:t>
      </w:r>
      <w:proofErr w:type="spellStart"/>
      <w:r w:rsidRPr="00814B0F">
        <w:rPr>
          <w:rFonts w:ascii="Arial" w:eastAsia="Arial" w:hAnsi="Arial" w:cs="Arial"/>
          <w:sz w:val="28"/>
          <w:szCs w:val="28"/>
          <w:highlight w:val="yellow"/>
        </w:rPr>
        <w:t>Farenhei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29837579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7d. </w:t>
      </w:r>
      <w:r w:rsidRPr="000208C4">
        <w:rPr>
          <w:rFonts w:ascii="Arial" w:eastAsia="Arial" w:hAnsi="Arial" w:cs="Arial"/>
          <w:sz w:val="28"/>
          <w:szCs w:val="28"/>
          <w:highlight w:val="yellow"/>
        </w:rPr>
        <w:t xml:space="preserve">Write a C# demo program for hierarchical inheritance.  Program must contain </w:t>
      </w:r>
      <w:proofErr w:type="gramStart"/>
      <w:r w:rsidRPr="000208C4">
        <w:rPr>
          <w:rFonts w:ascii="Arial" w:eastAsia="Arial" w:hAnsi="Arial" w:cs="Arial"/>
          <w:sz w:val="28"/>
          <w:szCs w:val="28"/>
          <w:highlight w:val="yellow"/>
        </w:rPr>
        <w:t>accept(</w:t>
      </w:r>
      <w:proofErr w:type="gramEnd"/>
      <w:r w:rsidRPr="000208C4">
        <w:rPr>
          <w:rFonts w:ascii="Arial" w:eastAsia="Arial" w:hAnsi="Arial" w:cs="Arial"/>
          <w:sz w:val="28"/>
          <w:szCs w:val="28"/>
          <w:highlight w:val="yellow"/>
        </w:rPr>
        <w:t>), display() method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(25)</w:t>
      </w:r>
    </w:p>
    <w:p w14:paraId="333E6379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B7ADB7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C671AA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3903658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3343560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947272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9B4CA6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7C5616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A35943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484C55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494A5D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AB7BF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EBF1EB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50A8C4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0B551CC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D105058" w14:textId="77777777" w:rsidR="00C2355A" w:rsidRPr="00C65C0E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8a. Write a JSP program to calculate sum of first and last digit of a given number. Display sum in Red </w:t>
      </w:r>
      <w:proofErr w:type="spellStart"/>
      <w:r w:rsidRPr="00C65C0E">
        <w:rPr>
          <w:rFonts w:ascii="Arial" w:eastAsia="Arial" w:hAnsi="Arial" w:cs="Arial"/>
          <w:sz w:val="28"/>
          <w:szCs w:val="28"/>
          <w:highlight w:val="yellow"/>
        </w:rPr>
        <w:t>Color</w:t>
      </w:r>
      <w:proofErr w:type="spell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with font size 18.  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25E7395B" w14:textId="77777777" w:rsidR="00C2355A" w:rsidRPr="00C65C0E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90156D" w14:textId="77777777" w:rsidR="00C2355A" w:rsidRPr="00C65C0E" w:rsidRDefault="00464E1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>Q.8b. Write a JDBC application using swing for the following: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5C92C75E" w14:textId="77777777" w:rsidR="00C2355A" w:rsidRPr="00101EA3" w:rsidRDefault="00464E1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       </w:t>
      </w:r>
      <w:r w:rsidRPr="00C65C0E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705DB56" wp14:editId="66BC604F">
                <wp:simplePos x="0" y="0"/>
                <wp:positionH relativeFrom="column">
                  <wp:posOffset>393700</wp:posOffset>
                </wp:positionH>
                <wp:positionV relativeFrom="paragraph">
                  <wp:posOffset>127000</wp:posOffset>
                </wp:positionV>
                <wp:extent cx="4029075" cy="147637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336225" y="3046575"/>
                          <a:ext cx="4019550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C558DA5" w14:textId="77777777" w:rsidR="00C2355A" w:rsidRDefault="00C2355A">
                            <w:pPr>
                              <w:spacing w:line="258" w:lineRule="auto"/>
                              <w:textDirection w:val="btLr"/>
                            </w:pPr>
                          </w:p>
                          <w:p w14:paraId="6927BCF8" w14:textId="77777777" w:rsidR="00C2355A" w:rsidRDefault="00464E1E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 xml:space="preserve">Type DDL Query </w:t>
                            </w:r>
                          </w:p>
                          <w:p w14:paraId="3489619E" w14:textId="77777777" w:rsidR="00C2355A" w:rsidRDefault="00C2355A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05DB56" id="Rectangle 1" o:spid="_x0000_s1026" style="position:absolute;left:0;text-align:left;margin-left:31pt;margin-top:10pt;width:317.25pt;height:116.2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2C558DA5" w14:textId="77777777" w:rsidR="00C2355A" w:rsidRDefault="00C2355A">
                      <w:pPr>
                        <w:spacing w:line="258" w:lineRule="auto"/>
                        <w:textDirection w:val="btLr"/>
                      </w:pPr>
                    </w:p>
                    <w:p w14:paraId="6927BCF8" w14:textId="77777777" w:rsidR="00C2355A" w:rsidRDefault="00464E1E">
                      <w:pPr>
                        <w:spacing w:line="258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 xml:space="preserve">Type DDL Query </w:t>
                      </w:r>
                    </w:p>
                    <w:p w14:paraId="3489619E" w14:textId="77777777" w:rsidR="00C2355A" w:rsidRDefault="00C2355A">
                      <w:pPr>
                        <w:spacing w:line="258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05F75A03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D44D80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20E54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A07BE8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6266CE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B2BFA62" w14:textId="55487109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680C9E">
        <w:rPr>
          <w:rFonts w:ascii="Arial" w:eastAsia="Arial" w:hAnsi="Arial" w:cs="Arial"/>
          <w:sz w:val="28"/>
          <w:szCs w:val="28"/>
          <w:highlight w:val="yellow"/>
        </w:rPr>
        <w:t xml:space="preserve">Q8c. Write ASP program to accept currency amount in INR and convert it to USD and vice versa. (1 USD = 70 </w:t>
      </w:r>
      <w:proofErr w:type="gramStart"/>
      <w:r w:rsidRPr="00680C9E">
        <w:rPr>
          <w:rFonts w:ascii="Arial" w:eastAsia="Arial" w:hAnsi="Arial" w:cs="Arial"/>
          <w:sz w:val="28"/>
          <w:szCs w:val="28"/>
          <w:highlight w:val="yellow"/>
        </w:rPr>
        <w:t>INR)</w:t>
      </w:r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15)</w:t>
      </w:r>
    </w:p>
    <w:p w14:paraId="71316B19" w14:textId="77777777" w:rsidR="00C2355A" w:rsidRPr="00C65C0E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8d. 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Create a class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Point(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>x, y). Overload the following operators.</w:t>
      </w:r>
    </w:p>
    <w:p w14:paraId="0FE694B2" w14:textId="77777777" w:rsidR="00C2355A" w:rsidRPr="00C65C0E" w:rsidRDefault="00464E1E">
      <w:pPr>
        <w:numPr>
          <w:ilvl w:val="0"/>
          <w:numId w:val="2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+ operator to add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2 point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objects</w:t>
      </w:r>
    </w:p>
    <w:p w14:paraId="1BE338D3" w14:textId="77777777" w:rsidR="00C2355A" w:rsidRPr="00101EA3" w:rsidRDefault="00464E1E">
      <w:pPr>
        <w:numPr>
          <w:ilvl w:val="0"/>
          <w:numId w:val="2"/>
        </w:numPr>
        <w:rPr>
          <w:rFonts w:ascii="Arial" w:eastAsia="Arial" w:hAnsi="Arial" w:cs="Arial"/>
          <w:sz w:val="28"/>
          <w:szCs w:val="28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- operator to subtract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2 point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object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(25)</w:t>
      </w:r>
    </w:p>
    <w:p w14:paraId="7707A70E" w14:textId="57254BDF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47B7FB1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0DE8BF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CDC8F8A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7BA0AAF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DCB885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43A5DE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E30464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04B47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88CD6B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E15B98B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</w:t>
      </w:r>
      <w:r w:rsidRPr="00D11F4A">
        <w:rPr>
          <w:rFonts w:ascii="Arial" w:eastAsia="Arial" w:hAnsi="Arial" w:cs="Arial"/>
          <w:sz w:val="28"/>
          <w:szCs w:val="28"/>
          <w:highlight w:val="red"/>
        </w:rPr>
        <w:t>9a. Write a JSP program to display the details of Hospital (</w:t>
      </w:r>
      <w:proofErr w:type="spellStart"/>
      <w:r w:rsidRPr="00D11F4A">
        <w:rPr>
          <w:rFonts w:ascii="Arial" w:eastAsia="Arial" w:hAnsi="Arial" w:cs="Arial"/>
          <w:sz w:val="28"/>
          <w:szCs w:val="28"/>
          <w:highlight w:val="red"/>
        </w:rPr>
        <w:t>HNo</w:t>
      </w:r>
      <w:proofErr w:type="spellEnd"/>
      <w:r w:rsidRPr="00D11F4A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D11F4A">
        <w:rPr>
          <w:rFonts w:ascii="Arial" w:eastAsia="Arial" w:hAnsi="Arial" w:cs="Arial"/>
          <w:sz w:val="28"/>
          <w:szCs w:val="28"/>
          <w:highlight w:val="red"/>
        </w:rPr>
        <w:t>HName</w:t>
      </w:r>
      <w:proofErr w:type="spellEnd"/>
      <w:r w:rsidRPr="00D11F4A">
        <w:rPr>
          <w:rFonts w:ascii="Arial" w:eastAsia="Arial" w:hAnsi="Arial" w:cs="Arial"/>
          <w:sz w:val="28"/>
          <w:szCs w:val="28"/>
          <w:highlight w:val="red"/>
        </w:rPr>
        <w:t xml:space="preserve">, Address) in tabular form on </w:t>
      </w:r>
      <w:commentRangeStart w:id="5"/>
      <w:r w:rsidRPr="00D11F4A">
        <w:rPr>
          <w:rFonts w:ascii="Arial" w:eastAsia="Arial" w:hAnsi="Arial" w:cs="Arial"/>
          <w:sz w:val="28"/>
          <w:szCs w:val="28"/>
          <w:highlight w:val="red"/>
        </w:rPr>
        <w:t>browser</w:t>
      </w:r>
      <w:commentRangeEnd w:id="5"/>
      <w:r w:rsidR="00006DF3">
        <w:rPr>
          <w:rStyle w:val="CommentReference"/>
        </w:rPr>
        <w:commentReference w:id="5"/>
      </w:r>
      <w:r w:rsidRPr="00D11F4A">
        <w:rPr>
          <w:rFonts w:ascii="Arial" w:eastAsia="Arial" w:hAnsi="Arial" w:cs="Arial"/>
          <w:sz w:val="28"/>
          <w:szCs w:val="28"/>
          <w:highlight w:val="red"/>
        </w:rPr>
        <w:t>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427BD087" w14:textId="77777777" w:rsidR="00C2355A" w:rsidRPr="00101EA3" w:rsidRDefault="00464E1E">
      <w:pPr>
        <w:spacing w:line="240" w:lineRule="auto"/>
        <w:rPr>
          <w:rFonts w:ascii="Arial" w:eastAsia="Arial" w:hAnsi="Arial" w:cs="Arial"/>
          <w:sz w:val="28"/>
          <w:szCs w:val="28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Q.9b. Write a Multithreading program in java to convert smile face into the crying face after 5 seconds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22FBAC6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C10B6D8" w14:textId="7BABE73C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9c. </w:t>
      </w:r>
      <w:r w:rsidRPr="00D34462">
        <w:rPr>
          <w:rFonts w:ascii="Arial" w:eastAsia="Arial" w:hAnsi="Arial" w:cs="Arial"/>
          <w:sz w:val="28"/>
          <w:szCs w:val="28"/>
          <w:highlight w:val="yellow"/>
        </w:rPr>
        <w:t>Write ASP program to accept mobile number and name from the user and validate i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18433963" w14:textId="77777777" w:rsidR="00C2355A" w:rsidRPr="00D11F4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Q9d. Write a C# program to overload the following operators</w:t>
      </w:r>
    </w:p>
    <w:p w14:paraId="65FD584A" w14:textId="77777777" w:rsidR="00C2355A" w:rsidRPr="00D11F4A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+ operator to add 2 objects</w:t>
      </w:r>
    </w:p>
    <w:p w14:paraId="4330FA1B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-- operator to de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48F7B4E0" w14:textId="0CD2E33C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94A6409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5EC7CC5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116420C8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61E2D1C3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95FE4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647EA5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FF5E69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79B364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87ED17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4374DA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8AABDC9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93F91B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6C7426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4B201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FD7D6B7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10a</w:t>
      </w:r>
      <w:r w:rsidRPr="00930FCA">
        <w:rPr>
          <w:rFonts w:ascii="Arial" w:eastAsia="Arial" w:hAnsi="Arial" w:cs="Arial"/>
          <w:sz w:val="28"/>
          <w:szCs w:val="28"/>
          <w:highlight w:val="yellow"/>
        </w:rPr>
        <w:t>. Write a JSP script to check whether given mail ID is valid or not. (Mail ID should contain one @ symbol)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26550093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0b. </w:t>
      </w:r>
      <w:r w:rsidRPr="00D17DEA">
        <w:rPr>
          <w:rFonts w:ascii="Arial" w:eastAsia="Arial" w:hAnsi="Arial" w:cs="Arial"/>
          <w:sz w:val="28"/>
          <w:szCs w:val="28"/>
          <w:highlight w:val="yellow"/>
        </w:rPr>
        <w:t>Write a Socket program in java in which client accept a number, send it to the server, server calculates its factorial and sends result to the client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                                                           (25)</w:t>
      </w:r>
    </w:p>
    <w:p w14:paraId="2603D5E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C32CCB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10c. </w:t>
      </w:r>
      <w:r w:rsidRPr="006E2B62">
        <w:rPr>
          <w:rFonts w:ascii="Arial" w:eastAsia="Arial" w:hAnsi="Arial" w:cs="Arial"/>
          <w:sz w:val="28"/>
          <w:szCs w:val="28"/>
          <w:highlight w:val="yellow"/>
        </w:rPr>
        <w:t>Write ASP program to percentage from the user and print his/her class o</w:t>
      </w:r>
      <w:commentRangeStart w:id="6"/>
      <w:r w:rsidRPr="006E2B62">
        <w:rPr>
          <w:rFonts w:ascii="Arial" w:eastAsia="Arial" w:hAnsi="Arial" w:cs="Arial"/>
          <w:sz w:val="28"/>
          <w:szCs w:val="28"/>
          <w:highlight w:val="yellow"/>
        </w:rPr>
        <w:t>btained</w:t>
      </w:r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commentRangeEnd w:id="6"/>
      <w:r w:rsidR="006E2B62">
        <w:rPr>
          <w:rStyle w:val="CommentReference"/>
        </w:rPr>
        <w:commentReference w:id="6"/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43E4B710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Q10d. Create a class </w:t>
      </w:r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Employee(</w:t>
      </w:r>
      <w:proofErr w:type="spellStart"/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eid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930FCA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930FCA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). Derive a class </w:t>
      </w:r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Manager(</w:t>
      </w:r>
      <w:proofErr w:type="spellStart"/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hra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ta) from Employee. Override the </w:t>
      </w:r>
      <w:proofErr w:type="spellStart"/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getSalary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) method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</w:t>
      </w:r>
    </w:p>
    <w:p w14:paraId="384FC358" w14:textId="1C7B60B1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                                (25)</w:t>
      </w:r>
    </w:p>
    <w:p w14:paraId="443938F2" w14:textId="624A832A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367588D7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60F64AA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F96C7A2" w14:textId="33427C9E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18B38873" w14:textId="3A866F75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26EA083" w14:textId="7910A69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0ED3E95E" w14:textId="72AC6E0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C05C2D4" w14:textId="6410398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D7BA2D8" w14:textId="6B23182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3C626849" w14:textId="26478360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2087BEF6" w14:textId="12B5A8FB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E204ED8" w14:textId="187D8E03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23BDBEE4" w14:textId="4150F45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9BA7A55" w14:textId="61F3E8B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6533AC83" w14:textId="0A6E1D59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1021875A" w14:textId="21A9A130" w:rsidR="00771E63" w:rsidRPr="009C74BA" w:rsidRDefault="00771E63" w:rsidP="00E6244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9C74BA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11a. </w:t>
      </w:r>
      <w:r w:rsidR="00E6244E" w:rsidRPr="009C74BA">
        <w:rPr>
          <w:rFonts w:ascii="Arial" w:hAnsi="Arial" w:cs="Arial"/>
          <w:sz w:val="28"/>
          <w:szCs w:val="28"/>
          <w:highlight w:val="yellow"/>
        </w:rPr>
        <w:t xml:space="preserve">Write a Multithreading program using Runnable interface to blink Text on the frame. </w:t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  <w:t xml:space="preserve">                 </w:t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>[15]</w:t>
      </w:r>
    </w:p>
    <w:p w14:paraId="452A6AB0" w14:textId="074BC3B9" w:rsidR="002101E1" w:rsidRPr="009C74BA" w:rsidRDefault="002101E1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C11CD46" w14:textId="5A04A72E" w:rsidR="002101E1" w:rsidRPr="00101EA3" w:rsidRDefault="002101E1" w:rsidP="002101E1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C74BA">
        <w:rPr>
          <w:rFonts w:ascii="Arial" w:eastAsia="Arial" w:hAnsi="Arial" w:cs="Arial"/>
          <w:sz w:val="28"/>
          <w:szCs w:val="28"/>
          <w:highlight w:val="yellow"/>
        </w:rPr>
        <w:t xml:space="preserve">Q.11b. </w:t>
      </w:r>
      <w:r w:rsidRPr="009C74BA">
        <w:rPr>
          <w:rFonts w:ascii="Arial" w:hAnsi="Arial" w:cs="Arial"/>
          <w:sz w:val="28"/>
          <w:szCs w:val="28"/>
          <w:highlight w:val="yellow"/>
        </w:rPr>
        <w:t xml:space="preserve">Write a JSP script to accept username, store it into the session, compare it with password in another </w:t>
      </w:r>
      <w:proofErr w:type="spellStart"/>
      <w:r w:rsidRPr="009C74BA">
        <w:rPr>
          <w:rFonts w:ascii="Arial" w:hAnsi="Arial" w:cs="Arial"/>
          <w:sz w:val="28"/>
          <w:szCs w:val="28"/>
          <w:highlight w:val="yellow"/>
        </w:rPr>
        <w:t>jsp</w:t>
      </w:r>
      <w:proofErr w:type="spellEnd"/>
      <w:r w:rsidRPr="009C74BA">
        <w:rPr>
          <w:rFonts w:ascii="Arial" w:hAnsi="Arial" w:cs="Arial"/>
          <w:sz w:val="28"/>
          <w:szCs w:val="28"/>
          <w:highlight w:val="yellow"/>
        </w:rPr>
        <w:t xml:space="preserve"> file, if username matches with </w:t>
      </w:r>
      <w:proofErr w:type="gramStart"/>
      <w:r w:rsidRPr="009C74BA">
        <w:rPr>
          <w:rFonts w:ascii="Arial" w:hAnsi="Arial" w:cs="Arial"/>
          <w:sz w:val="28"/>
          <w:szCs w:val="28"/>
          <w:highlight w:val="yellow"/>
        </w:rPr>
        <w:t>password</w:t>
      </w:r>
      <w:proofErr w:type="gramEnd"/>
      <w:r w:rsidRPr="009C74BA">
        <w:rPr>
          <w:rFonts w:ascii="Arial" w:hAnsi="Arial" w:cs="Arial"/>
          <w:sz w:val="28"/>
          <w:szCs w:val="28"/>
          <w:highlight w:val="yellow"/>
        </w:rPr>
        <w:t xml:space="preserve"> then display appropriate message in html file.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  <w:t xml:space="preserve">     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>[25]</w:t>
      </w:r>
    </w:p>
    <w:p w14:paraId="01FCDB23" w14:textId="77777777" w:rsidR="002101E1" w:rsidRPr="00101EA3" w:rsidRDefault="002101E1" w:rsidP="002101E1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00A04543" w14:textId="319E52C1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77ACD530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.11c. Write ASP program to create a master file that contains the following menu of a website and use it in the webpage Default.aspx.</w:t>
      </w:r>
    </w:p>
    <w:p w14:paraId="3C7B8561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Home       About Us        Contact Us       My Account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69B8BD37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>Q.11d. Write C# program to display the following data stored in the app.</w:t>
      </w:r>
    </w:p>
    <w:p w14:paraId="6F3FE528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Roll No          Student         Grade</w:t>
      </w:r>
    </w:p>
    <w:p w14:paraId="01472B3E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141                Rakesh          89</w:t>
      </w:r>
    </w:p>
    <w:p w14:paraId="225298CE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142                Mukta            90</w:t>
      </w:r>
    </w:p>
    <w:p w14:paraId="55BCE1EA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143                Jonathan       88</w:t>
      </w:r>
    </w:p>
    <w:p w14:paraId="4A33B37F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 xml:space="preserve">144                </w:t>
      </w:r>
      <w:proofErr w:type="spellStart"/>
      <w:r w:rsidRPr="00C438E1">
        <w:rPr>
          <w:rFonts w:ascii="Arial" w:eastAsia="Arial" w:hAnsi="Arial" w:cs="Arial"/>
          <w:sz w:val="28"/>
          <w:szCs w:val="28"/>
          <w:highlight w:val="yellow"/>
        </w:rPr>
        <w:t>Sayali</w:t>
      </w:r>
      <w:proofErr w:type="spellEnd"/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   85</w:t>
      </w:r>
    </w:p>
    <w:p w14:paraId="3C79FD6F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 xml:space="preserve">145                </w:t>
      </w:r>
      <w:proofErr w:type="spellStart"/>
      <w:r w:rsidRPr="00C438E1">
        <w:rPr>
          <w:rFonts w:ascii="Arial" w:eastAsia="Arial" w:hAnsi="Arial" w:cs="Arial"/>
          <w:sz w:val="28"/>
          <w:szCs w:val="28"/>
          <w:highlight w:val="yellow"/>
        </w:rPr>
        <w:t>Shyam</w:t>
      </w:r>
      <w:proofErr w:type="spellEnd"/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  77</w:t>
      </w:r>
    </w:p>
    <w:p w14:paraId="2EFC4D30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(25)</w:t>
      </w:r>
    </w:p>
    <w:p w14:paraId="2029F751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</w:p>
    <w:p w14:paraId="05019FD8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1D973A2" w14:textId="2A5DC489" w:rsidR="002101E1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0015CC8" w14:textId="2F513EB9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5ADFFF6B" w14:textId="5E569F42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3C289CB1" w14:textId="7D0FF37C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1FE772F7" w14:textId="376D2955" w:rsidR="00CD4064" w:rsidRPr="00101EA3" w:rsidRDefault="00362BEF" w:rsidP="00CD4064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</w:t>
      </w:r>
      <w:r w:rsidRPr="00A93424">
        <w:rPr>
          <w:rFonts w:ascii="Arial" w:eastAsia="Arial" w:hAnsi="Arial" w:cs="Arial"/>
          <w:sz w:val="28"/>
          <w:szCs w:val="28"/>
          <w:highlight w:val="yellow"/>
        </w:rPr>
        <w:t>.12a.</w:t>
      </w:r>
      <w:r w:rsidR="00CD4064" w:rsidRPr="00A93424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CD4064" w:rsidRPr="00A93424">
        <w:rPr>
          <w:rFonts w:ascii="Arial" w:hAnsi="Arial" w:cs="Arial"/>
          <w:sz w:val="28"/>
          <w:szCs w:val="28"/>
          <w:highlight w:val="yellow"/>
        </w:rPr>
        <w:t>Write a java program to create Teacher table</w:t>
      </w:r>
      <w:r w:rsidR="00335496" w:rsidRPr="00A93424">
        <w:rPr>
          <w:rFonts w:ascii="Arial" w:hAnsi="Arial" w:cs="Arial"/>
          <w:sz w:val="28"/>
          <w:szCs w:val="28"/>
          <w:highlight w:val="yellow"/>
        </w:rPr>
        <w:t xml:space="preserve"> </w:t>
      </w:r>
      <w:r w:rsidR="00CD4064" w:rsidRPr="00A93424">
        <w:rPr>
          <w:rFonts w:ascii="Arial" w:hAnsi="Arial" w:cs="Arial"/>
          <w:sz w:val="28"/>
          <w:szCs w:val="28"/>
          <w:highlight w:val="yellow"/>
        </w:rPr>
        <w:t>(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TNo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>.</w:t>
      </w:r>
      <w:r w:rsidR="00335496" w:rsidRPr="00A93424">
        <w:rPr>
          <w:rFonts w:ascii="Arial" w:hAnsi="Arial" w:cs="Arial"/>
          <w:sz w:val="28"/>
          <w:szCs w:val="28"/>
          <w:highlight w:val="yellow"/>
        </w:rPr>
        <w:t xml:space="preserve"> 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TName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 xml:space="preserve">, Sal, 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Desg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>) and insert a record in it.</w:t>
      </w:r>
      <w:r w:rsidR="00CD4064" w:rsidRPr="00101EA3">
        <w:rPr>
          <w:rFonts w:ascii="Arial" w:hAnsi="Arial" w:cs="Arial"/>
          <w:sz w:val="28"/>
          <w:szCs w:val="28"/>
        </w:rPr>
        <w:t xml:space="preserve"> </w:t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  <w:t xml:space="preserve">                 </w:t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>[15]</w:t>
      </w:r>
    </w:p>
    <w:p w14:paraId="1A4829D6" w14:textId="0D3233DE" w:rsidR="00362BEF" w:rsidRPr="00101EA3" w:rsidRDefault="00362BEF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</w:p>
    <w:p w14:paraId="2349CC90" w14:textId="77777777" w:rsidR="00362BEF" w:rsidRPr="00101EA3" w:rsidRDefault="00362BEF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</w:p>
    <w:p w14:paraId="0886C883" w14:textId="5B1FA556" w:rsidR="002101E1" w:rsidRPr="00101EA3" w:rsidRDefault="002101E1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9154B">
        <w:rPr>
          <w:rFonts w:ascii="Arial" w:eastAsia="Arial" w:hAnsi="Arial" w:cs="Arial"/>
          <w:sz w:val="28"/>
          <w:szCs w:val="28"/>
          <w:highlight w:val="red"/>
        </w:rPr>
        <w:t>Q.12</w:t>
      </w:r>
      <w:r w:rsidR="00362BEF" w:rsidRPr="0099154B">
        <w:rPr>
          <w:rFonts w:ascii="Arial" w:eastAsia="Arial" w:hAnsi="Arial" w:cs="Arial"/>
          <w:sz w:val="28"/>
          <w:szCs w:val="28"/>
          <w:highlight w:val="red"/>
        </w:rPr>
        <w:t>b</w:t>
      </w:r>
      <w:r w:rsidRPr="0099154B">
        <w:rPr>
          <w:rFonts w:ascii="Arial" w:eastAsia="Arial" w:hAnsi="Arial" w:cs="Arial"/>
          <w:sz w:val="28"/>
          <w:szCs w:val="28"/>
          <w:highlight w:val="red"/>
        </w:rPr>
        <w:t xml:space="preserve">. </w:t>
      </w:r>
      <w:r w:rsidRPr="0099154B">
        <w:rPr>
          <w:rFonts w:ascii="Arial" w:hAnsi="Arial" w:cs="Arial"/>
          <w:sz w:val="28"/>
          <w:szCs w:val="28"/>
          <w:highlight w:val="red"/>
        </w:rPr>
        <w:t xml:space="preserve">Write a SERVLET program which counts how many times a user has visited a web page. If user is visiting the page for the first time, display a welcome message. If </w:t>
      </w:r>
      <w:commentRangeStart w:id="7"/>
      <w:r w:rsidRPr="0099154B">
        <w:rPr>
          <w:rFonts w:ascii="Arial" w:hAnsi="Arial" w:cs="Arial"/>
          <w:sz w:val="28"/>
          <w:szCs w:val="28"/>
          <w:highlight w:val="red"/>
        </w:rPr>
        <w:t>the</w:t>
      </w:r>
      <w:commentRangeEnd w:id="7"/>
      <w:r w:rsidR="0099154B">
        <w:rPr>
          <w:rStyle w:val="CommentReference"/>
        </w:rPr>
        <w:commentReference w:id="7"/>
      </w:r>
      <w:r w:rsidRPr="0099154B">
        <w:rPr>
          <w:rFonts w:ascii="Arial" w:hAnsi="Arial" w:cs="Arial"/>
          <w:sz w:val="28"/>
          <w:szCs w:val="28"/>
          <w:highlight w:val="red"/>
        </w:rPr>
        <w:t xml:space="preserve"> user is revisiting the page, display the number of times visited. (Use cookies)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>[25]</w:t>
      </w:r>
    </w:p>
    <w:p w14:paraId="60FEB567" w14:textId="018A71B6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26355C49" w14:textId="4FB38395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A93424">
        <w:rPr>
          <w:rFonts w:ascii="Arial" w:eastAsia="Arial" w:hAnsi="Arial" w:cs="Arial"/>
          <w:sz w:val="28"/>
          <w:szCs w:val="28"/>
          <w:highlight w:val="yellow"/>
        </w:rPr>
        <w:t xml:space="preserve">Q.12c. </w:t>
      </w:r>
      <w:r w:rsidR="003C4D16" w:rsidRPr="00A93424">
        <w:rPr>
          <w:rFonts w:ascii="Arial" w:eastAsia="Arial" w:hAnsi="Arial" w:cs="Arial"/>
          <w:sz w:val="28"/>
          <w:szCs w:val="28"/>
          <w:highlight w:val="yellow"/>
        </w:rPr>
        <w:t>Write C# program to accept two strings and compare whether the two strings are equal in size and are same.</w:t>
      </w:r>
      <w:r w:rsidR="003C4D16" w:rsidRPr="00101EA3">
        <w:rPr>
          <w:rFonts w:ascii="Arial" w:eastAsia="Arial" w:hAnsi="Arial" w:cs="Arial"/>
          <w:sz w:val="28"/>
          <w:szCs w:val="28"/>
        </w:rPr>
        <w:t xml:space="preserve">                                  (15)</w:t>
      </w:r>
    </w:p>
    <w:p w14:paraId="6D5F7D25" w14:textId="77777777" w:rsidR="003C4D16" w:rsidRPr="00101EA3" w:rsidRDefault="00512DA0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2d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3C4D16" w:rsidRPr="00101EA3">
        <w:rPr>
          <w:rFonts w:ascii="Arial" w:eastAsia="Arial" w:hAnsi="Arial" w:cs="Arial"/>
          <w:sz w:val="28"/>
          <w:szCs w:val="28"/>
        </w:rPr>
        <w:t>Write ASP program to create a web service to display the share price and complete name of a company based on the code of the company. Create a database in the app that contains the following information.</w:t>
      </w:r>
    </w:p>
    <w:p w14:paraId="0350E49D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Symbo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Name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Price</w:t>
      </w:r>
    </w:p>
    <w:p w14:paraId="515F0B5D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ICI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ICICI Bank Ltd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1290</w:t>
      </w:r>
    </w:p>
    <w:p w14:paraId="4643CEB2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RE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Reliance Indi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2300</w:t>
      </w:r>
    </w:p>
    <w:p w14:paraId="325D6053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WIP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Wipro Software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2290</w:t>
      </w:r>
    </w:p>
    <w:p w14:paraId="68222C2B" w14:textId="43452BF1" w:rsidR="00512DA0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TCS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Tata Consultancy Services</w:t>
      </w:r>
      <w:r w:rsidRPr="00101EA3">
        <w:rPr>
          <w:rFonts w:ascii="Arial" w:eastAsia="Arial" w:hAnsi="Arial" w:cs="Arial"/>
          <w:sz w:val="28"/>
          <w:szCs w:val="28"/>
        </w:rPr>
        <w:tab/>
        <w:t>2400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02054AB0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</w:p>
    <w:p w14:paraId="200EE5FB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</w:p>
    <w:p w14:paraId="76998FD2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C2F60A0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09AC559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br w:type="page"/>
      </w:r>
    </w:p>
    <w:p w14:paraId="770AD179" w14:textId="0FA674DA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13a. 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JAVA program which will generate the threads: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  <w:t>- To display 10 terms of Fibonacci series.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  <w:t>- To display 1 to 10 in reverse order.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15)</w:t>
      </w:r>
    </w:p>
    <w:p w14:paraId="28F13C03" w14:textId="49980B71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8FBCB69" w14:textId="5276ABBE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t xml:space="preserve">Q.13b. </w:t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JSP application to demonstrate the expression tag by using mathematical operation.</w:t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25)</w:t>
      </w:r>
    </w:p>
    <w:p w14:paraId="15045872" w14:textId="5F02DFED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961C483" w14:textId="6CB5D3E8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t>Q13c</w:t>
      </w:r>
      <w:r w:rsidR="00082DC9" w:rsidRPr="00D73D06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D73D06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3C4D16" w:rsidRPr="00D73D06">
        <w:rPr>
          <w:rFonts w:ascii="Arial" w:eastAsia="Arial" w:hAnsi="Arial" w:cs="Arial"/>
          <w:sz w:val="28"/>
          <w:szCs w:val="28"/>
          <w:highlight w:val="yellow"/>
        </w:rPr>
        <w:t>Write a C# program to create a class that accepts an array as an argument and finds the average of the elements in that array. Display this average.</w:t>
      </w:r>
      <w:r w:rsidR="003C4D16"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(15)</w:t>
      </w:r>
    </w:p>
    <w:p w14:paraId="36BCD6D8" w14:textId="168F6A11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3d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3C4D16" w:rsidRPr="00101EA3">
        <w:rPr>
          <w:rFonts w:ascii="Arial" w:eastAsia="Arial" w:hAnsi="Arial" w:cs="Arial"/>
          <w:sz w:val="28"/>
          <w:szCs w:val="28"/>
        </w:rPr>
        <w:t>Write ASP program to accept n integer values in an array and calculate average, maximum, minimum of these array elements.      (25)</w:t>
      </w:r>
    </w:p>
    <w:p w14:paraId="058ADCB0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</w:p>
    <w:p w14:paraId="3B40F29A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5A7CD4B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C557C4A" w14:textId="77777777" w:rsidR="00FE04B2" w:rsidRPr="00101EA3" w:rsidRDefault="00FE04B2">
      <w:pPr>
        <w:rPr>
          <w:rFonts w:ascii="Arial" w:eastAsia="Arial" w:hAnsi="Arial" w:cs="Arial"/>
          <w:sz w:val="28"/>
          <w:szCs w:val="28"/>
        </w:rPr>
      </w:pPr>
    </w:p>
    <w:p w14:paraId="3CE6C9F3" w14:textId="7CDE4F4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7938AF6" w14:textId="7247067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9CFC9E4" w14:textId="2380EE6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44665DF" w14:textId="3BBED2E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AEFA23" w14:textId="2DBEC5F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ABE5A5F" w14:textId="439DB1B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3B7DD6D" w14:textId="0FB66290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2EFD81F" w14:textId="264304B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4199A94" w14:textId="154C0A6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1376417" w14:textId="65077DF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8DCE086" w14:textId="092CA540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Q.14a. </w:t>
      </w:r>
      <w:r w:rsidR="00891FE7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Synchronization</w:t>
      </w:r>
      <w:r w:rsid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/</w:t>
      </w:r>
      <w:r w:rsidR="0092090D" w:rsidRPr="0092090D">
        <w:t xml:space="preserve"> </w:t>
      </w:r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demonstrate the </w:t>
      </w:r>
      <w:proofErr w:type="gramStart"/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join(</w:t>
      </w:r>
      <w:proofErr w:type="gramEnd"/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) in multithreading</w:t>
      </w:r>
      <w:r w:rsidR="0092090D" w:rsidRPr="0092090D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 </w:t>
      </w:r>
      <w:r w:rsidR="00891FE7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 block. (15)</w:t>
      </w:r>
    </w:p>
    <w:p w14:paraId="14F27C2E" w14:textId="3592B3D9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80A5C14" w14:textId="28012966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Q.14b. </w:t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execute a batch of SQL statements in Java.</w:t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25)</w:t>
      </w:r>
    </w:p>
    <w:p w14:paraId="550DDCCF" w14:textId="7C0C9504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23CAEA1" w14:textId="57BFBCEC" w:rsidR="003E1D16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>Q14</w:t>
      </w:r>
      <w:r w:rsidR="003C4D16" w:rsidRPr="00BF2FA0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BF2FA0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 Write C# program to create structure called Book with title, author, publisher, and price as the fields of information. Create 2 books with this structure and print the details of these book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(15)</w:t>
      </w:r>
    </w:p>
    <w:p w14:paraId="3745AD3B" w14:textId="12AC9C9D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4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>. Write ASP program to display a calendar on a webpage and when date 5 is clicked on, display the message “Happy Birthday”.            (25)</w:t>
      </w:r>
    </w:p>
    <w:p w14:paraId="070A7561" w14:textId="77777777" w:rsidR="003C4D16" w:rsidRPr="00101EA3" w:rsidRDefault="003C4D16" w:rsidP="003E1D16">
      <w:pPr>
        <w:rPr>
          <w:rFonts w:ascii="Arial" w:eastAsia="Arial" w:hAnsi="Arial" w:cs="Arial"/>
          <w:sz w:val="28"/>
          <w:szCs w:val="28"/>
        </w:rPr>
      </w:pPr>
    </w:p>
    <w:p w14:paraId="2D042936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</w:p>
    <w:p w14:paraId="13ADC47A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C573738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9BDBFE7" w14:textId="77777777" w:rsidR="003E1D16" w:rsidRPr="00101EA3" w:rsidRDefault="003E1D16">
      <w:pPr>
        <w:rPr>
          <w:rFonts w:ascii="Arial" w:eastAsia="Arial" w:hAnsi="Arial" w:cs="Arial"/>
          <w:sz w:val="28"/>
          <w:szCs w:val="28"/>
        </w:rPr>
      </w:pPr>
    </w:p>
    <w:p w14:paraId="22FBE09A" w14:textId="33E43B8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5CB893F" w14:textId="7C5D175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A56570E" w14:textId="7D5668C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6FDCEEA" w14:textId="01F7CB5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A40847A" w14:textId="3826F4D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8AE51E" w14:textId="70849F0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AD5449B" w14:textId="52B5B45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FD54D9F" w14:textId="550F8D9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0B71ED0" w14:textId="1C25E64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50128E2" w14:textId="488A4B2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C72FEE5" w14:textId="62A9999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BDABF08" w14:textId="6F9E7A9F" w:rsidR="00BA2A93" w:rsidRPr="001E169E" w:rsidRDefault="00BA2A93">
      <w:pPr>
        <w:rPr>
          <w:rFonts w:ascii="Arial" w:eastAsia="Arial" w:hAnsi="Arial" w:cs="Arial"/>
          <w:sz w:val="28"/>
          <w:szCs w:val="28"/>
        </w:rPr>
      </w:pPr>
      <w:r w:rsidRPr="00413555">
        <w:rPr>
          <w:rFonts w:ascii="Arial" w:eastAsia="Arial" w:hAnsi="Arial" w:cs="Arial"/>
          <w:sz w:val="28"/>
          <w:szCs w:val="28"/>
          <w:highlight w:val="yellow"/>
        </w:rPr>
        <w:t xml:space="preserve">Q.15a. </w:t>
      </w:r>
      <w:r w:rsidR="00302C7B" w:rsidRPr="00413555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establish the connection between Java program to database.</w:t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>(15)</w:t>
      </w:r>
    </w:p>
    <w:p w14:paraId="24BA29B3" w14:textId="14DE77A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62A2158" w14:textId="77777777" w:rsidR="00492342" w:rsidRPr="001C2B78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1C2B78">
        <w:rPr>
          <w:rFonts w:ascii="Arial" w:eastAsia="Arial" w:hAnsi="Arial" w:cs="Arial"/>
          <w:sz w:val="28"/>
          <w:szCs w:val="28"/>
          <w:highlight w:val="yellow"/>
        </w:rPr>
        <w:t xml:space="preserve">Q.15b. </w:t>
      </w:r>
      <w:r w:rsidRPr="001C2B78">
        <w:rPr>
          <w:rFonts w:ascii="Arial" w:hAnsi="Arial" w:cs="Arial"/>
          <w:sz w:val="28"/>
          <w:szCs w:val="28"/>
          <w:highlight w:val="yellow"/>
        </w:rPr>
        <w:t>Write a Multithreading program in java using Runnable interface to move text on the frame as follow:</w:t>
      </w:r>
    </w:p>
    <w:p w14:paraId="294E0B88" w14:textId="77777777" w:rsidR="00492342" w:rsidRPr="001C2B78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</w:p>
    <w:p w14:paraId="321D1CBA" w14:textId="77777777" w:rsidR="00492342" w:rsidRPr="00101EA3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BA26F2" wp14:editId="6874BDBF">
                <wp:simplePos x="0" y="0"/>
                <wp:positionH relativeFrom="column">
                  <wp:posOffset>2221230</wp:posOffset>
                </wp:positionH>
                <wp:positionV relativeFrom="paragraph">
                  <wp:posOffset>57785</wp:posOffset>
                </wp:positionV>
                <wp:extent cx="586740" cy="387985"/>
                <wp:effectExtent l="11430" t="10160" r="40005" b="59055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" cy="38798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E0F60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74.9pt;margin-top:4.55pt;width:46.2pt;height:30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">
                <v:stroke endarrow="block"/>
              </v:shape>
            </w:pict>
          </mc:Fallback>
        </mc:AlternateContent>
      </w: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A02C31" wp14:editId="58CC2B8A">
                <wp:simplePos x="0" y="0"/>
                <wp:positionH relativeFrom="column">
                  <wp:posOffset>1654810</wp:posOffset>
                </wp:positionH>
                <wp:positionV relativeFrom="paragraph">
                  <wp:posOffset>57785</wp:posOffset>
                </wp:positionV>
                <wp:extent cx="594995" cy="327660"/>
                <wp:effectExtent l="6985" t="57785" r="36195" b="5080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4995" cy="3276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747C83" id="Straight Arrow Connector 9" o:spid="_x0000_s1026" type="#_x0000_t32" style="position:absolute;margin-left:130.3pt;margin-top:4.55pt;width:46.85pt;height:25.8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">
                <v:stroke endarrow="block"/>
              </v:shape>
            </w:pict>
          </mc:Fallback>
        </mc:AlternateContent>
      </w: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AF41DF" wp14:editId="7D7EE1B3">
                <wp:simplePos x="0" y="0"/>
                <wp:positionH relativeFrom="column">
                  <wp:posOffset>1664335</wp:posOffset>
                </wp:positionH>
                <wp:positionV relativeFrom="paragraph">
                  <wp:posOffset>57785</wp:posOffset>
                </wp:positionV>
                <wp:extent cx="1181735" cy="732790"/>
                <wp:effectExtent l="6985" t="10160" r="11430" b="952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1735" cy="732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5C484E" id="Rectangle 10" o:spid="_x0000_s1026" style="position:absolute;margin-left:131.05pt;margin-top:4.55pt;width:93.05pt;height:57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"/>
            </w:pict>
          </mc:Fallback>
        </mc:AlternateConten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  <w:t xml:space="preserve">                 </w:t>
      </w:r>
    </w:p>
    <w:p w14:paraId="21E3C784" w14:textId="77777777" w:rsidR="00492342" w:rsidRPr="00101EA3" w:rsidRDefault="00492342" w:rsidP="0049234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46742804" w14:textId="3A69D26B" w:rsidR="00BA3A4D" w:rsidRPr="00101EA3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A57A21" wp14:editId="724AFF41">
                <wp:simplePos x="0" y="0"/>
                <wp:positionH relativeFrom="column">
                  <wp:posOffset>1581150</wp:posOffset>
                </wp:positionH>
                <wp:positionV relativeFrom="paragraph">
                  <wp:posOffset>95250</wp:posOffset>
                </wp:positionV>
                <wp:extent cx="83185" cy="0"/>
                <wp:effectExtent l="9525" t="57150" r="21590" b="57150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31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508BEF" id="Straight Arrow Connector 11" o:spid="_x0000_s1026" type="#_x0000_t32" style="position:absolute;margin-left:124.5pt;margin-top:7.5pt;width:6.55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22F5474" wp14:editId="2CC7B916">
                <wp:simplePos x="0" y="0"/>
                <wp:positionH relativeFrom="column">
                  <wp:posOffset>2208530</wp:posOffset>
                </wp:positionH>
                <wp:positionV relativeFrom="paragraph">
                  <wp:posOffset>95250</wp:posOffset>
                </wp:positionV>
                <wp:extent cx="586740" cy="344805"/>
                <wp:effectExtent l="46355" t="9525" r="5080" b="55245"/>
                <wp:wrapNone/>
                <wp:docPr id="12" name="Straight Arrow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86740" cy="34480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4359D6" id="Straight Arrow Connector 12" o:spid="_x0000_s1026" type="#_x0000_t32" style="position:absolute;margin-left:173.9pt;margin-top:7.5pt;width:46.2pt;height:27.1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145DC2" wp14:editId="795D8A01">
                <wp:simplePos x="0" y="0"/>
                <wp:positionH relativeFrom="column">
                  <wp:posOffset>1635760</wp:posOffset>
                </wp:positionH>
                <wp:positionV relativeFrom="paragraph">
                  <wp:posOffset>44450</wp:posOffset>
                </wp:positionV>
                <wp:extent cx="594995" cy="405130"/>
                <wp:effectExtent l="45085" t="53975" r="7620" b="7620"/>
                <wp:wrapNone/>
                <wp:docPr id="13" name="Straight Arrow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594995" cy="4051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1F045E" id="Straight Arrow Connector 13" o:spid="_x0000_s1026" type="#_x0000_t32" style="position:absolute;margin-left:128.8pt;margin-top:3.5pt;width:46.85pt;height:31.9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sz w:val="28"/>
          <w:szCs w:val="28"/>
          <w:highlight w:val="yellow"/>
        </w:rPr>
        <w:t>Starting Position of Text</w:t>
      </w:r>
      <w:r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  <w:t>(</w:t>
      </w:r>
      <w:r w:rsidR="00BA3A4D" w:rsidRPr="00101EA3">
        <w:rPr>
          <w:rFonts w:ascii="Arial" w:hAnsi="Arial" w:cs="Arial"/>
          <w:sz w:val="28"/>
          <w:szCs w:val="28"/>
        </w:rPr>
        <w:t>25</w:t>
      </w:r>
      <w:r w:rsidR="001E169E">
        <w:rPr>
          <w:rFonts w:ascii="Arial" w:hAnsi="Arial" w:cs="Arial"/>
          <w:sz w:val="28"/>
          <w:szCs w:val="28"/>
        </w:rPr>
        <w:t>)</w:t>
      </w:r>
    </w:p>
    <w:p w14:paraId="35A0B096" w14:textId="71300EF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A053423" w14:textId="7533FD6C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413555">
        <w:rPr>
          <w:rFonts w:ascii="Arial" w:eastAsia="Arial" w:hAnsi="Arial" w:cs="Arial"/>
          <w:sz w:val="28"/>
          <w:szCs w:val="28"/>
          <w:highlight w:val="yellow"/>
        </w:rPr>
        <w:t>Q15c. Write C# program to search for a string entered by the user in an already stored sentence. If the string is found in the sentence display the message “Found” otherwise display “Not Found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(15)</w:t>
      </w:r>
    </w:p>
    <w:p w14:paraId="2B2E97C2" w14:textId="73BC98E6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6E2B62">
        <w:rPr>
          <w:rFonts w:ascii="Arial" w:eastAsia="Arial" w:hAnsi="Arial" w:cs="Arial"/>
          <w:sz w:val="28"/>
          <w:szCs w:val="28"/>
          <w:highlight w:val="yellow"/>
        </w:rPr>
        <w:t>Q15</w:t>
      </w:r>
      <w:r w:rsidR="003C4D16" w:rsidRPr="006E2B62">
        <w:rPr>
          <w:rFonts w:ascii="Arial" w:eastAsia="Arial" w:hAnsi="Arial" w:cs="Arial"/>
          <w:sz w:val="28"/>
          <w:szCs w:val="28"/>
          <w:highlight w:val="yellow"/>
        </w:rPr>
        <w:t>d</w:t>
      </w:r>
      <w:r w:rsidR="00082DC9" w:rsidRPr="006E2B62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6E2B62">
        <w:rPr>
          <w:rFonts w:ascii="Arial" w:eastAsia="Arial" w:hAnsi="Arial" w:cs="Arial"/>
          <w:sz w:val="28"/>
          <w:szCs w:val="28"/>
          <w:highlight w:val="yellow"/>
        </w:rPr>
        <w:t xml:space="preserve"> Write ASP program to create a web form to accept username and password and compare the username with “admin” and password with “abcd1234”. If the input is correct display the message “valid user” otherwise “invalid user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(25)</w:t>
      </w:r>
    </w:p>
    <w:p w14:paraId="251E261F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</w:p>
    <w:p w14:paraId="10A93C9F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7874C92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8BC557F" w14:textId="5C28A90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EEA2F3E" w14:textId="192316F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235F453" w14:textId="1AEAFD2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3FDA0E5" w14:textId="74125D1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F8A0468" w14:textId="6CD80DE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63F8247" w14:textId="77777777" w:rsidR="000B67F0" w:rsidRPr="00074F78" w:rsidRDefault="000B67F0" w:rsidP="000B67F0">
      <w:pPr>
        <w:rPr>
          <w:rFonts w:ascii="Arial" w:eastAsia="Arial" w:hAnsi="Arial" w:cs="Arial"/>
          <w:sz w:val="28"/>
          <w:szCs w:val="28"/>
        </w:rPr>
      </w:pPr>
      <w:r w:rsidRPr="007B37E1">
        <w:rPr>
          <w:rFonts w:ascii="Arial" w:eastAsia="Arial" w:hAnsi="Arial" w:cs="Arial"/>
          <w:sz w:val="28"/>
          <w:szCs w:val="28"/>
          <w:highlight w:val="yellow"/>
        </w:rPr>
        <w:t xml:space="preserve">Q.16a. </w:t>
      </w:r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Write a JDBC program for implementation </w:t>
      </w:r>
      <w:proofErr w:type="gramStart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absolute(</w:t>
      </w:r>
      <w:proofErr w:type="gramEnd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) and relative() methods of </w:t>
      </w:r>
      <w:proofErr w:type="spellStart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ResultSet</w:t>
      </w:r>
      <w:proofErr w:type="spellEnd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. </w:t>
      </w:r>
      <w:commentRangeStart w:id="8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Consider Emp table</w:t>
      </w:r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 </w:t>
      </w:r>
      <w:commentRangeEnd w:id="8"/>
      <w:r w:rsidR="007B37E1">
        <w:rPr>
          <w:rStyle w:val="CommentReference"/>
        </w:rPr>
        <w:commentReference w:id="8"/>
      </w:r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>(15)</w:t>
      </w:r>
    </w:p>
    <w:p w14:paraId="07531E6D" w14:textId="424FC8E0" w:rsidR="008E5066" w:rsidRPr="00101EA3" w:rsidRDefault="000B67F0" w:rsidP="00343C8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EB6643">
        <w:rPr>
          <w:rFonts w:ascii="Arial" w:eastAsia="Arial" w:hAnsi="Arial" w:cs="Arial"/>
          <w:sz w:val="28"/>
          <w:szCs w:val="28"/>
          <w:highlight w:val="yellow"/>
        </w:rPr>
        <w:t>Q.16b. Write a JDBC program to remove “percentage” column from student (</w:t>
      </w:r>
      <w:proofErr w:type="spellStart"/>
      <w:r w:rsidRPr="00EB6643">
        <w:rPr>
          <w:rFonts w:ascii="Arial" w:eastAsia="Arial" w:hAnsi="Arial" w:cs="Arial"/>
          <w:sz w:val="28"/>
          <w:szCs w:val="28"/>
          <w:highlight w:val="yellow"/>
        </w:rPr>
        <w:t>rno</w:t>
      </w:r>
      <w:proofErr w:type="spellEnd"/>
      <w:r w:rsidRPr="00EB6643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EB6643">
        <w:rPr>
          <w:rFonts w:ascii="Arial" w:eastAsia="Arial" w:hAnsi="Arial" w:cs="Arial"/>
          <w:sz w:val="28"/>
          <w:szCs w:val="28"/>
          <w:highlight w:val="yellow"/>
        </w:rPr>
        <w:t>sname</w:t>
      </w:r>
      <w:proofErr w:type="spellEnd"/>
      <w:r w:rsidRPr="00EB6643">
        <w:rPr>
          <w:rFonts w:ascii="Arial" w:eastAsia="Arial" w:hAnsi="Arial" w:cs="Arial"/>
          <w:sz w:val="28"/>
          <w:szCs w:val="28"/>
          <w:highlight w:val="yellow"/>
        </w:rPr>
        <w:t>, percentage) table.</w:t>
      </w:r>
      <w:r w:rsidRPr="009C38D5">
        <w:rPr>
          <w:rFonts w:ascii="Arial" w:eastAsia="Arial" w:hAnsi="Arial" w:cs="Arial"/>
          <w:sz w:val="28"/>
          <w:szCs w:val="28"/>
        </w:rPr>
        <w:t xml:space="preserve"> </w:t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  <w:t>[25]</w:t>
      </w:r>
    </w:p>
    <w:p w14:paraId="7305EDB0" w14:textId="1AC2E9A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BF11AA1" w14:textId="5B9751A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417265E" w14:textId="69E16DE4" w:rsidR="003C4D16" w:rsidRDefault="003C4D16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6</w:t>
      </w:r>
      <w:r>
        <w:rPr>
          <w:rFonts w:ascii="Arial" w:eastAsia="Arial" w:hAnsi="Arial" w:cs="Arial"/>
          <w:sz w:val="28"/>
          <w:szCs w:val="28"/>
        </w:rPr>
        <w:t>c</w:t>
      </w:r>
      <w:r w:rsidRPr="00101EA3">
        <w:rPr>
          <w:rFonts w:ascii="Arial" w:eastAsia="Arial" w:hAnsi="Arial" w:cs="Arial"/>
          <w:sz w:val="28"/>
          <w:szCs w:val="28"/>
        </w:rPr>
        <w:t xml:space="preserve">. Write C# program to connect with MySQL database called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sampledb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in WAMP server. Display the data from the table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lis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that has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id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,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nam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and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pric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as its fields.                         (15)</w:t>
      </w:r>
    </w:p>
    <w:p w14:paraId="45539421" w14:textId="5C720AF1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8C2A74">
        <w:rPr>
          <w:rFonts w:ascii="Arial" w:eastAsia="Arial" w:hAnsi="Arial" w:cs="Arial"/>
          <w:sz w:val="28"/>
          <w:szCs w:val="28"/>
          <w:highlight w:val="yellow"/>
        </w:rPr>
        <w:t>Q16</w:t>
      </w:r>
      <w:r w:rsidR="003C4D16" w:rsidRPr="008C2A74">
        <w:rPr>
          <w:rFonts w:ascii="Arial" w:eastAsia="Arial" w:hAnsi="Arial" w:cs="Arial"/>
          <w:sz w:val="28"/>
          <w:szCs w:val="28"/>
          <w:highlight w:val="yellow"/>
        </w:rPr>
        <w:t>d</w:t>
      </w:r>
      <w:r w:rsidR="00082DC9" w:rsidRPr="008C2A74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8C2A74">
        <w:rPr>
          <w:rFonts w:ascii="Arial" w:eastAsia="Arial" w:hAnsi="Arial" w:cs="Arial"/>
          <w:sz w:val="28"/>
          <w:szCs w:val="28"/>
          <w:highlight w:val="yellow"/>
        </w:rPr>
        <w:t xml:space="preserve"> Write ASP program to display any 5 web controls.             (25)</w:t>
      </w:r>
    </w:p>
    <w:p w14:paraId="32668D5B" w14:textId="07B9F58B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</w:p>
    <w:p w14:paraId="2349ADF5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</w:p>
    <w:p w14:paraId="5CA357EF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171540E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724523A" w14:textId="27735DC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FE0710F" w14:textId="305E0BE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FBE414" w14:textId="3469A57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3FD83AC" w14:textId="2FBBC7DC" w:rsidR="00BA2A93" w:rsidRDefault="00BA2A93">
      <w:pPr>
        <w:rPr>
          <w:rFonts w:ascii="Arial" w:eastAsia="Arial" w:hAnsi="Arial" w:cs="Arial"/>
          <w:sz w:val="28"/>
          <w:szCs w:val="28"/>
        </w:rPr>
      </w:pPr>
    </w:p>
    <w:p w14:paraId="51EF096E" w14:textId="5A4997E0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54546130" w14:textId="44214F18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4CE431B2" w14:textId="69535BAB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3DF09F70" w14:textId="77777777" w:rsidR="003428DF" w:rsidRPr="00101EA3" w:rsidRDefault="003428DF">
      <w:pPr>
        <w:rPr>
          <w:rFonts w:ascii="Arial" w:eastAsia="Arial" w:hAnsi="Arial" w:cs="Arial"/>
          <w:sz w:val="28"/>
          <w:szCs w:val="28"/>
        </w:rPr>
      </w:pPr>
    </w:p>
    <w:p w14:paraId="0C53C073" w14:textId="040AAF1B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E4642E4" w14:textId="18811FB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CAA5EC3" w14:textId="1F0229E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BA7E9B5" w14:textId="329FC31C" w:rsidR="00BA2A93" w:rsidRPr="00AB30DB" w:rsidRDefault="00BA2A93" w:rsidP="00541D93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17a. 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>Write a JSP program to accept Name and Age of Voter and check whether he is eligible for voting or not.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  <w:t xml:space="preserve">            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  <w:t>(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>15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>)</w:t>
      </w:r>
    </w:p>
    <w:p w14:paraId="00B7E13A" w14:textId="29481BA1" w:rsidR="00BA2A93" w:rsidRPr="00AB30DB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194CF2A" w14:textId="3C0F3A02" w:rsidR="00325501" w:rsidRPr="00AB30DB" w:rsidRDefault="00BA2A93" w:rsidP="00325501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AB30DB">
        <w:rPr>
          <w:rFonts w:ascii="Arial" w:eastAsia="Arial" w:hAnsi="Arial" w:cs="Arial"/>
          <w:sz w:val="28"/>
          <w:szCs w:val="28"/>
          <w:highlight w:val="yellow"/>
        </w:rPr>
        <w:t xml:space="preserve">Q.17b. </w:t>
      </w:r>
      <w:r w:rsidR="00325501" w:rsidRPr="00AB30DB">
        <w:rPr>
          <w:rFonts w:ascii="Arial" w:hAnsi="Arial" w:cs="Arial"/>
          <w:sz w:val="28"/>
          <w:szCs w:val="28"/>
          <w:highlight w:val="yellow"/>
        </w:rPr>
        <w:t xml:space="preserve">Write a java program to simulate traffic signal using multithreading.    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  <w:t>(</w:t>
      </w:r>
      <w:r w:rsidR="00325501" w:rsidRPr="00AB30DB">
        <w:rPr>
          <w:rFonts w:ascii="Arial" w:hAnsi="Arial" w:cs="Arial"/>
          <w:sz w:val="28"/>
          <w:szCs w:val="28"/>
          <w:highlight w:val="yellow"/>
        </w:rPr>
        <w:t>25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>)</w:t>
      </w:r>
    </w:p>
    <w:p w14:paraId="4E58B3C0" w14:textId="74DC7BE9" w:rsidR="00BA2A93" w:rsidRPr="00AB30DB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D68E950" w14:textId="29A3F021" w:rsidR="00AB3BBE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AB30DB">
        <w:rPr>
          <w:rFonts w:ascii="Arial" w:eastAsia="Arial" w:hAnsi="Arial" w:cs="Arial"/>
          <w:sz w:val="28"/>
          <w:szCs w:val="28"/>
          <w:highlight w:val="yellow"/>
        </w:rPr>
        <w:t>Q17</w:t>
      </w:r>
      <w:r w:rsidR="003C4D16" w:rsidRPr="00AB30DB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AB30DB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AB30DB">
        <w:rPr>
          <w:rFonts w:ascii="Arial" w:eastAsia="Arial" w:hAnsi="Arial" w:cs="Arial"/>
          <w:sz w:val="28"/>
          <w:szCs w:val="28"/>
          <w:highlight w:val="yellow"/>
        </w:rPr>
        <w:t xml:space="preserve"> Write a method called </w:t>
      </w:r>
      <w:proofErr w:type="spellStart"/>
      <w:proofErr w:type="gramStart"/>
      <w:r w:rsidRPr="00AB30DB">
        <w:rPr>
          <w:rFonts w:ascii="Arial" w:eastAsia="Arial" w:hAnsi="Arial" w:cs="Arial"/>
          <w:sz w:val="28"/>
          <w:szCs w:val="28"/>
          <w:highlight w:val="yellow"/>
        </w:rPr>
        <w:t>FindMax</w:t>
      </w:r>
      <w:proofErr w:type="spellEnd"/>
      <w:r w:rsidRPr="00AB30DB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AB30DB">
        <w:rPr>
          <w:rFonts w:ascii="Arial" w:eastAsia="Arial" w:hAnsi="Arial" w:cs="Arial"/>
          <w:sz w:val="28"/>
          <w:szCs w:val="28"/>
          <w:highlight w:val="yellow"/>
        </w:rPr>
        <w:t>) in C# that accepts two integers as parameters and return the maximum of the two number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(15)</w:t>
      </w:r>
    </w:p>
    <w:p w14:paraId="5C2DF70A" w14:textId="5D4855B9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7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Create an XML file containing advertisements. Write ASP program to display these advertisements using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adrotator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web control.            </w:t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25)</w:t>
      </w:r>
    </w:p>
    <w:p w14:paraId="6AEB33C5" w14:textId="77777777" w:rsidR="003C4D16" w:rsidRPr="00101EA3" w:rsidRDefault="003C4D16" w:rsidP="00AB3BBE">
      <w:pPr>
        <w:rPr>
          <w:rFonts w:ascii="Arial" w:eastAsia="Arial" w:hAnsi="Arial" w:cs="Arial"/>
          <w:sz w:val="28"/>
          <w:szCs w:val="28"/>
        </w:rPr>
      </w:pPr>
    </w:p>
    <w:p w14:paraId="0CCB69B3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</w:p>
    <w:p w14:paraId="72A29E03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394DCD0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F874D26" w14:textId="64A7A17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DEB2DD3" w14:textId="1249C35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2D758E4" w14:textId="0A79E17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0CB8CBE" w14:textId="1BE307D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FB00956" w14:textId="4F630BD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5CAD077" w14:textId="70AC1B0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595C56B" w14:textId="2DC366A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C46B54B" w14:textId="7FA5CBCB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6882AE0" w14:textId="00E19E3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A800284" w14:textId="21C0D5AE" w:rsidR="00BA2A93" w:rsidRDefault="00BA2A93">
      <w:pPr>
        <w:rPr>
          <w:rFonts w:ascii="Arial" w:eastAsia="Arial" w:hAnsi="Arial" w:cs="Arial"/>
          <w:sz w:val="28"/>
          <w:szCs w:val="28"/>
        </w:rPr>
      </w:pPr>
    </w:p>
    <w:p w14:paraId="7DD248F4" w14:textId="0745A331" w:rsidR="00D17DEA" w:rsidRDefault="00D17DEA">
      <w:pPr>
        <w:rPr>
          <w:rFonts w:ascii="Arial" w:eastAsia="Arial" w:hAnsi="Arial" w:cs="Arial"/>
          <w:sz w:val="28"/>
          <w:szCs w:val="28"/>
        </w:rPr>
      </w:pPr>
    </w:p>
    <w:p w14:paraId="15924DAB" w14:textId="28BA5BCF" w:rsidR="00D17DEA" w:rsidRDefault="00D17DEA">
      <w:pPr>
        <w:rPr>
          <w:rFonts w:ascii="Arial" w:eastAsia="Arial" w:hAnsi="Arial" w:cs="Arial"/>
          <w:sz w:val="28"/>
          <w:szCs w:val="28"/>
        </w:rPr>
      </w:pPr>
    </w:p>
    <w:p w14:paraId="1060E101" w14:textId="77777777" w:rsidR="00D17DEA" w:rsidRPr="00101EA3" w:rsidRDefault="00D17DEA">
      <w:pPr>
        <w:rPr>
          <w:rFonts w:ascii="Arial" w:eastAsia="Arial" w:hAnsi="Arial" w:cs="Arial"/>
          <w:sz w:val="28"/>
          <w:szCs w:val="28"/>
        </w:rPr>
      </w:pPr>
    </w:p>
    <w:p w14:paraId="2F0BFFA7" w14:textId="7A5B802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B06A015" w14:textId="77777777" w:rsidR="00B26B40" w:rsidRPr="004B7D6A" w:rsidRDefault="00BA2A93" w:rsidP="00B26B40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4B7D6A">
        <w:rPr>
          <w:rFonts w:ascii="Arial" w:eastAsia="Arial" w:hAnsi="Arial" w:cs="Arial"/>
          <w:sz w:val="28"/>
          <w:szCs w:val="28"/>
          <w:highlight w:val="yellow"/>
        </w:rPr>
        <w:t xml:space="preserve">Q.18a. </w:t>
      </w:r>
      <w:r w:rsidR="00B26B40" w:rsidRPr="004B7D6A">
        <w:rPr>
          <w:rFonts w:ascii="Arial" w:hAnsi="Arial" w:cs="Arial"/>
          <w:sz w:val="28"/>
          <w:szCs w:val="28"/>
          <w:highlight w:val="yellow"/>
        </w:rPr>
        <w:t>Write a java program using multithreading to execute the threads sequentially.</w:t>
      </w:r>
    </w:p>
    <w:p w14:paraId="40078E1F" w14:textId="5A62A939" w:rsidR="00BA2A93" w:rsidRPr="004B7D6A" w:rsidRDefault="00B26B40" w:rsidP="00B26B40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4B7D6A">
        <w:rPr>
          <w:rFonts w:ascii="Arial" w:hAnsi="Arial" w:cs="Arial"/>
          <w:sz w:val="28"/>
          <w:szCs w:val="28"/>
          <w:highlight w:val="yellow"/>
        </w:rPr>
        <w:t xml:space="preserve">      (Use Synchronized Method)</w:t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  <w:t xml:space="preserve">     </w:t>
      </w:r>
      <w:proofErr w:type="gramStart"/>
      <w:r w:rsidRPr="004B7D6A">
        <w:rPr>
          <w:rFonts w:ascii="Arial" w:hAnsi="Arial" w:cs="Arial"/>
          <w:sz w:val="28"/>
          <w:szCs w:val="28"/>
          <w:highlight w:val="yellow"/>
        </w:rPr>
        <w:t xml:space="preserve">   </w:t>
      </w:r>
      <w:r w:rsidR="005E10B6" w:rsidRPr="004B7D6A">
        <w:rPr>
          <w:rFonts w:ascii="Arial" w:hAnsi="Arial" w:cs="Arial"/>
          <w:sz w:val="28"/>
          <w:szCs w:val="28"/>
          <w:highlight w:val="yellow"/>
        </w:rPr>
        <w:t>(</w:t>
      </w:r>
      <w:proofErr w:type="gramEnd"/>
      <w:r w:rsidRPr="004B7D6A">
        <w:rPr>
          <w:rFonts w:ascii="Arial" w:hAnsi="Arial" w:cs="Arial"/>
          <w:sz w:val="28"/>
          <w:szCs w:val="28"/>
          <w:highlight w:val="yellow"/>
        </w:rPr>
        <w:t>15</w:t>
      </w:r>
      <w:r w:rsidR="005E10B6" w:rsidRPr="004B7D6A">
        <w:rPr>
          <w:rFonts w:ascii="Arial" w:hAnsi="Arial" w:cs="Arial"/>
          <w:sz w:val="28"/>
          <w:szCs w:val="28"/>
          <w:highlight w:val="yellow"/>
        </w:rPr>
        <w:t>)</w:t>
      </w:r>
    </w:p>
    <w:p w14:paraId="56D809AE" w14:textId="38F83A85" w:rsidR="00BA2A93" w:rsidRPr="004B7D6A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B0C3FE4" w14:textId="626ED803" w:rsidR="00665628" w:rsidRPr="00101EA3" w:rsidRDefault="00BA2A93" w:rsidP="00665628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4B7D6A">
        <w:rPr>
          <w:rFonts w:ascii="Arial" w:eastAsia="Arial" w:hAnsi="Arial" w:cs="Arial"/>
          <w:sz w:val="28"/>
          <w:szCs w:val="28"/>
          <w:highlight w:val="yellow"/>
        </w:rPr>
        <w:t xml:space="preserve">Q.18b. </w:t>
      </w:r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Write a java program to create a student table with field’s </w:t>
      </w:r>
      <w:proofErr w:type="spellStart"/>
      <w:r w:rsidR="00665628" w:rsidRPr="004B7D6A">
        <w:rPr>
          <w:rFonts w:ascii="Arial" w:hAnsi="Arial" w:cs="Arial"/>
          <w:sz w:val="28"/>
          <w:szCs w:val="28"/>
          <w:highlight w:val="yellow"/>
        </w:rPr>
        <w:t>rno</w:t>
      </w:r>
      <w:proofErr w:type="spellEnd"/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, name and per. Insert values in the table. Display all the details of the student on screen. (Use </w:t>
      </w:r>
      <w:proofErr w:type="spellStart"/>
      <w:r w:rsidR="00665628" w:rsidRPr="004B7D6A">
        <w:rPr>
          <w:rFonts w:ascii="Arial" w:hAnsi="Arial" w:cs="Arial"/>
          <w:sz w:val="28"/>
          <w:szCs w:val="28"/>
          <w:highlight w:val="yellow"/>
        </w:rPr>
        <w:t>PreparedStatement</w:t>
      </w:r>
      <w:proofErr w:type="spellEnd"/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 Interface)</w:t>
      </w:r>
      <w:r w:rsidR="00665628" w:rsidRPr="00101EA3">
        <w:rPr>
          <w:rFonts w:ascii="Arial" w:hAnsi="Arial" w:cs="Arial"/>
          <w:sz w:val="28"/>
          <w:szCs w:val="28"/>
        </w:rPr>
        <w:t xml:space="preserve"> </w:t>
      </w:r>
      <w:r w:rsidR="00665628" w:rsidRPr="00101EA3">
        <w:rPr>
          <w:rFonts w:ascii="Arial" w:hAnsi="Arial" w:cs="Arial"/>
          <w:sz w:val="28"/>
          <w:szCs w:val="28"/>
        </w:rPr>
        <w:tab/>
        <w:t xml:space="preserve">     </w:t>
      </w:r>
      <w:r w:rsidR="00665628" w:rsidRPr="00101EA3">
        <w:rPr>
          <w:rFonts w:ascii="Arial" w:hAnsi="Arial" w:cs="Arial"/>
          <w:sz w:val="28"/>
          <w:szCs w:val="28"/>
        </w:rPr>
        <w:tab/>
      </w:r>
      <w:r w:rsidR="0060187C">
        <w:rPr>
          <w:rFonts w:ascii="Arial" w:hAnsi="Arial" w:cs="Arial"/>
          <w:sz w:val="28"/>
          <w:szCs w:val="28"/>
        </w:rPr>
        <w:t>(</w:t>
      </w:r>
      <w:r w:rsidR="00665628" w:rsidRPr="00101EA3">
        <w:rPr>
          <w:rFonts w:ascii="Arial" w:hAnsi="Arial" w:cs="Arial"/>
          <w:sz w:val="28"/>
          <w:szCs w:val="28"/>
        </w:rPr>
        <w:t>25</w:t>
      </w:r>
      <w:r w:rsidR="0060187C">
        <w:rPr>
          <w:rFonts w:ascii="Arial" w:hAnsi="Arial" w:cs="Arial"/>
          <w:sz w:val="28"/>
          <w:szCs w:val="28"/>
        </w:rPr>
        <w:t>)</w:t>
      </w:r>
    </w:p>
    <w:p w14:paraId="25E9BFC8" w14:textId="1FFC153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42EA8F4" w14:textId="054E965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8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B11A3D">
        <w:rPr>
          <w:rFonts w:ascii="Arial" w:eastAsia="Arial" w:hAnsi="Arial" w:cs="Arial"/>
          <w:sz w:val="28"/>
          <w:szCs w:val="28"/>
          <w:highlight w:val="red"/>
        </w:rPr>
        <w:t>.</w:t>
      </w:r>
      <w:r w:rsidRPr="00B11A3D">
        <w:rPr>
          <w:rFonts w:ascii="Arial" w:eastAsia="Arial" w:hAnsi="Arial" w:cs="Arial"/>
          <w:sz w:val="28"/>
          <w:szCs w:val="28"/>
          <w:highlight w:val="red"/>
        </w:rPr>
        <w:t xml:space="preserve"> Write C# program </w:t>
      </w:r>
      <w:commentRangeStart w:id="9"/>
      <w:r w:rsidRPr="00B11A3D">
        <w:rPr>
          <w:rFonts w:ascii="Arial" w:eastAsia="Arial" w:hAnsi="Arial" w:cs="Arial"/>
          <w:sz w:val="28"/>
          <w:szCs w:val="28"/>
          <w:highlight w:val="red"/>
        </w:rPr>
        <w:t>to</w:t>
      </w:r>
      <w:commentRangeEnd w:id="9"/>
      <w:r w:rsidR="00B11A3D">
        <w:rPr>
          <w:rStyle w:val="CommentReference"/>
        </w:rPr>
        <w:commentReference w:id="9"/>
      </w:r>
      <w:r w:rsidRPr="00B11A3D">
        <w:rPr>
          <w:rFonts w:ascii="Arial" w:eastAsia="Arial" w:hAnsi="Arial" w:cs="Arial"/>
          <w:sz w:val="28"/>
          <w:szCs w:val="28"/>
          <w:highlight w:val="red"/>
        </w:rPr>
        <w:t xml:space="preserve"> identify the type of the input from the user</w:t>
      </w:r>
      <w:r w:rsidRPr="009C0801">
        <w:rPr>
          <w:rFonts w:ascii="Arial" w:eastAsia="Arial" w:hAnsi="Arial" w:cs="Arial"/>
          <w:sz w:val="28"/>
          <w:szCs w:val="28"/>
          <w:highlight w:val="yellow"/>
        </w:rPr>
        <w:t>.</w:t>
      </w:r>
    </w:p>
    <w:p w14:paraId="6D14850F" w14:textId="0FEFED9A" w:rsidR="009E28B5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                     (15)</w:t>
      </w:r>
    </w:p>
    <w:p w14:paraId="3F175FDF" w14:textId="5CFAFC8B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8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>. Write ASP program to create a scrollable panel with any random text in it.                                                                                              (25)</w:t>
      </w:r>
    </w:p>
    <w:p w14:paraId="027AE106" w14:textId="77777777" w:rsidR="003C4D16" w:rsidRPr="00101EA3" w:rsidRDefault="003C4D16" w:rsidP="009E28B5">
      <w:pPr>
        <w:rPr>
          <w:rFonts w:ascii="Arial" w:eastAsia="Arial" w:hAnsi="Arial" w:cs="Arial"/>
          <w:sz w:val="28"/>
          <w:szCs w:val="28"/>
        </w:rPr>
      </w:pPr>
    </w:p>
    <w:p w14:paraId="47418A48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</w:p>
    <w:p w14:paraId="3862D37C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2580208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8F54A3C" w14:textId="652D9DF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12C39C" w14:textId="44E7033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D7298F6" w14:textId="6063029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1681494" w14:textId="20EA5FE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A6E47EF" w14:textId="53CA70F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F1A3A83" w14:textId="2C43A4A8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A109E9E" w14:textId="2AA1E838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499A71A" w14:textId="45DDD1BA" w:rsidR="00F61356" w:rsidRPr="00101EA3" w:rsidRDefault="00BA2A93" w:rsidP="00F6135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19a. </w:t>
      </w:r>
      <w:r w:rsidR="00F61356" w:rsidRPr="00F06C2B">
        <w:rPr>
          <w:rFonts w:ascii="Arial" w:hAnsi="Arial" w:cs="Arial"/>
          <w:sz w:val="28"/>
          <w:szCs w:val="28"/>
          <w:highlight w:val="yellow"/>
        </w:rPr>
        <w:t>Write a Socket program in java which displays the server machine’s date and time on the client machine.</w:t>
      </w:r>
      <w:r w:rsidR="00F61356" w:rsidRPr="00101EA3">
        <w:rPr>
          <w:rFonts w:ascii="Arial" w:hAnsi="Arial" w:cs="Arial"/>
          <w:sz w:val="28"/>
          <w:szCs w:val="28"/>
        </w:rPr>
        <w:t xml:space="preserve">  </w:t>
      </w:r>
      <w:r w:rsidR="00F61356" w:rsidRPr="00101EA3">
        <w:rPr>
          <w:rFonts w:ascii="Arial" w:hAnsi="Arial" w:cs="Arial"/>
          <w:sz w:val="28"/>
          <w:szCs w:val="28"/>
        </w:rPr>
        <w:tab/>
      </w:r>
      <w:r w:rsidR="00F61356" w:rsidRPr="00101EA3">
        <w:rPr>
          <w:rFonts w:ascii="Arial" w:hAnsi="Arial" w:cs="Arial"/>
          <w:sz w:val="28"/>
          <w:szCs w:val="28"/>
        </w:rPr>
        <w:tab/>
      </w:r>
      <w:r w:rsidR="00F61356" w:rsidRPr="00101EA3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>(</w:t>
      </w:r>
      <w:r w:rsidR="00F61356" w:rsidRPr="00101EA3">
        <w:rPr>
          <w:rFonts w:ascii="Arial" w:hAnsi="Arial" w:cs="Arial"/>
          <w:sz w:val="28"/>
          <w:szCs w:val="28"/>
        </w:rPr>
        <w:t>15</w:t>
      </w:r>
      <w:r w:rsidR="002A78FE">
        <w:rPr>
          <w:rFonts w:ascii="Arial" w:hAnsi="Arial" w:cs="Arial"/>
          <w:sz w:val="28"/>
          <w:szCs w:val="28"/>
        </w:rPr>
        <w:t>)</w:t>
      </w:r>
    </w:p>
    <w:p w14:paraId="084D598B" w14:textId="55AC68B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147E4CE" w14:textId="1E2F8779" w:rsidR="0079095B" w:rsidRPr="00101EA3" w:rsidRDefault="00BA2A93" w:rsidP="0079095B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9b. </w:t>
      </w:r>
      <w:r w:rsidR="0079095B" w:rsidRPr="00B11A3D">
        <w:rPr>
          <w:rFonts w:ascii="Arial" w:hAnsi="Arial" w:cs="Arial"/>
          <w:sz w:val="28"/>
          <w:szCs w:val="28"/>
          <w:highlight w:val="red"/>
        </w:rPr>
        <w:t>Write a JSP program to accept the details of Account (</w:t>
      </w:r>
      <w:proofErr w:type="spellStart"/>
      <w:r w:rsidR="0079095B" w:rsidRPr="00B11A3D">
        <w:rPr>
          <w:rFonts w:ascii="Arial" w:hAnsi="Arial" w:cs="Arial"/>
          <w:sz w:val="28"/>
          <w:szCs w:val="28"/>
          <w:highlight w:val="red"/>
        </w:rPr>
        <w:t>ANo</w:t>
      </w:r>
      <w:proofErr w:type="spellEnd"/>
      <w:r w:rsidR="0079095B" w:rsidRPr="00B11A3D">
        <w:rPr>
          <w:rFonts w:ascii="Arial" w:hAnsi="Arial" w:cs="Arial"/>
          <w:sz w:val="28"/>
          <w:szCs w:val="28"/>
          <w:highlight w:val="red"/>
        </w:rPr>
        <w:t xml:space="preserve">, Type, Bal) and store it into database and display it in tabular form. (Use </w:t>
      </w:r>
      <w:proofErr w:type="spellStart"/>
      <w:r w:rsidR="0079095B" w:rsidRPr="00B11A3D">
        <w:rPr>
          <w:rFonts w:ascii="Arial" w:hAnsi="Arial" w:cs="Arial"/>
          <w:sz w:val="28"/>
          <w:szCs w:val="28"/>
          <w:highlight w:val="red"/>
        </w:rPr>
        <w:t>PreparedStatement</w:t>
      </w:r>
      <w:proofErr w:type="spellEnd"/>
      <w:r w:rsidR="0079095B" w:rsidRPr="00B11A3D">
        <w:rPr>
          <w:rFonts w:ascii="Arial" w:hAnsi="Arial" w:cs="Arial"/>
          <w:sz w:val="28"/>
          <w:szCs w:val="28"/>
          <w:highlight w:val="red"/>
        </w:rPr>
        <w:t xml:space="preserve"> interface)</w:t>
      </w:r>
      <w:r w:rsidR="0079095B" w:rsidRPr="00101EA3">
        <w:rPr>
          <w:rFonts w:ascii="Arial" w:hAnsi="Arial" w:cs="Arial"/>
          <w:sz w:val="28"/>
          <w:szCs w:val="28"/>
        </w:rPr>
        <w:tab/>
        <w:t xml:space="preserve">   </w:t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  <w:t>(</w:t>
      </w:r>
      <w:r w:rsidR="0079095B" w:rsidRPr="00101EA3">
        <w:rPr>
          <w:rFonts w:ascii="Arial" w:hAnsi="Arial" w:cs="Arial"/>
          <w:sz w:val="28"/>
          <w:szCs w:val="28"/>
        </w:rPr>
        <w:t>25</w:t>
      </w:r>
      <w:r w:rsidR="002A78FE">
        <w:rPr>
          <w:rFonts w:ascii="Arial" w:hAnsi="Arial" w:cs="Arial"/>
          <w:sz w:val="28"/>
          <w:szCs w:val="28"/>
        </w:rPr>
        <w:t>)</w:t>
      </w:r>
    </w:p>
    <w:p w14:paraId="7701E148" w14:textId="11EC4721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</w:p>
    <w:p w14:paraId="1E2C8975" w14:textId="01E12AC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9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Write C# program to display tables of 10 and 20 like a matrix as follows.</w:t>
      </w:r>
      <w:r w:rsidR="003C4D16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      (15)</w:t>
      </w:r>
    </w:p>
    <w:p w14:paraId="2DA2228D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10</w:t>
      </w:r>
      <w:r w:rsidRPr="00101EA3">
        <w:rPr>
          <w:rFonts w:ascii="Arial" w:eastAsia="Arial" w:hAnsi="Arial" w:cs="Arial"/>
          <w:sz w:val="28"/>
          <w:szCs w:val="28"/>
        </w:rPr>
        <w:tab/>
        <w:t>20</w:t>
      </w:r>
    </w:p>
    <w:p w14:paraId="401434EB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20</w:t>
      </w:r>
      <w:r w:rsidRPr="00101EA3">
        <w:rPr>
          <w:rFonts w:ascii="Arial" w:eastAsia="Arial" w:hAnsi="Arial" w:cs="Arial"/>
          <w:sz w:val="28"/>
          <w:szCs w:val="28"/>
        </w:rPr>
        <w:tab/>
        <w:t>40</w:t>
      </w:r>
    </w:p>
    <w:p w14:paraId="623EEFF7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30</w:t>
      </w:r>
      <w:r w:rsidRPr="00101EA3">
        <w:rPr>
          <w:rFonts w:ascii="Arial" w:eastAsia="Arial" w:hAnsi="Arial" w:cs="Arial"/>
          <w:sz w:val="28"/>
          <w:szCs w:val="28"/>
        </w:rPr>
        <w:tab/>
        <w:t>60</w:t>
      </w:r>
    </w:p>
    <w:p w14:paraId="2388B358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40</w:t>
      </w:r>
      <w:r w:rsidRPr="00101EA3">
        <w:rPr>
          <w:rFonts w:ascii="Arial" w:eastAsia="Arial" w:hAnsi="Arial" w:cs="Arial"/>
          <w:sz w:val="28"/>
          <w:szCs w:val="28"/>
        </w:rPr>
        <w:tab/>
        <w:t>80</w:t>
      </w:r>
    </w:p>
    <w:p w14:paraId="4E54FDED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50</w:t>
      </w:r>
      <w:r w:rsidRPr="00101EA3">
        <w:rPr>
          <w:rFonts w:ascii="Arial" w:eastAsia="Arial" w:hAnsi="Arial" w:cs="Arial"/>
          <w:sz w:val="28"/>
          <w:szCs w:val="28"/>
        </w:rPr>
        <w:tab/>
        <w:t>100</w:t>
      </w:r>
    </w:p>
    <w:p w14:paraId="2D9E4776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60</w:t>
      </w:r>
      <w:r w:rsidRPr="00101EA3">
        <w:rPr>
          <w:rFonts w:ascii="Arial" w:eastAsia="Arial" w:hAnsi="Arial" w:cs="Arial"/>
          <w:sz w:val="28"/>
          <w:szCs w:val="28"/>
        </w:rPr>
        <w:tab/>
        <w:t>120</w:t>
      </w:r>
    </w:p>
    <w:p w14:paraId="2C2855F5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70</w:t>
      </w:r>
      <w:r w:rsidRPr="00101EA3">
        <w:rPr>
          <w:rFonts w:ascii="Arial" w:eastAsia="Arial" w:hAnsi="Arial" w:cs="Arial"/>
          <w:sz w:val="28"/>
          <w:szCs w:val="28"/>
        </w:rPr>
        <w:tab/>
        <w:t>140</w:t>
      </w:r>
    </w:p>
    <w:p w14:paraId="2276548C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80</w:t>
      </w:r>
      <w:r w:rsidRPr="00101EA3">
        <w:rPr>
          <w:rFonts w:ascii="Arial" w:eastAsia="Arial" w:hAnsi="Arial" w:cs="Arial"/>
          <w:sz w:val="28"/>
          <w:szCs w:val="28"/>
        </w:rPr>
        <w:tab/>
        <w:t>160</w:t>
      </w:r>
    </w:p>
    <w:p w14:paraId="30964FB5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90</w:t>
      </w:r>
      <w:r w:rsidRPr="00101EA3">
        <w:rPr>
          <w:rFonts w:ascii="Arial" w:eastAsia="Arial" w:hAnsi="Arial" w:cs="Arial"/>
          <w:sz w:val="28"/>
          <w:szCs w:val="28"/>
        </w:rPr>
        <w:tab/>
        <w:t>180</w:t>
      </w:r>
    </w:p>
    <w:p w14:paraId="117CAC39" w14:textId="30718B11" w:rsidR="000747AB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100</w:t>
      </w:r>
      <w:r w:rsidRPr="00101EA3">
        <w:rPr>
          <w:rFonts w:ascii="Arial" w:eastAsia="Arial" w:hAnsi="Arial" w:cs="Arial"/>
          <w:sz w:val="28"/>
          <w:szCs w:val="28"/>
        </w:rPr>
        <w:tab/>
        <w:t>200</w:t>
      </w:r>
    </w:p>
    <w:p w14:paraId="0EF0C8FF" w14:textId="749BA8D7" w:rsidR="003C4D16" w:rsidRPr="00101EA3" w:rsidRDefault="003C4D16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9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</w:t>
      </w:r>
      <w:r w:rsidRPr="006609F3">
        <w:rPr>
          <w:rFonts w:ascii="Arial" w:eastAsia="Arial" w:hAnsi="Arial" w:cs="Arial"/>
          <w:sz w:val="28"/>
          <w:szCs w:val="28"/>
          <w:highlight w:val="yellow"/>
        </w:rPr>
        <w:t>Write ASP program to accept name, age, gender from the user and display the output in a sentence as “I am ------ and I am ---------- years old and I am a boy / girl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(25)</w:t>
      </w:r>
    </w:p>
    <w:p w14:paraId="76E7B589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</w:p>
    <w:p w14:paraId="322C36C4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53DC98E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1836711B" w14:textId="7B9DC47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E87EBA4" w14:textId="6F67D2B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D0B6BC0" w14:textId="3A31AAA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E6C6C90" w14:textId="408D840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00E4DAC" w14:textId="0FC6662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498F27" w14:textId="2605B2B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41C6527" w14:textId="191C9571" w:rsidR="00BA2A93" w:rsidRPr="00852251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852251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20a. </w:t>
      </w:r>
      <w:r w:rsidR="00256D59" w:rsidRPr="00852251">
        <w:rPr>
          <w:rFonts w:ascii="Arial" w:hAnsi="Arial" w:cs="Arial"/>
          <w:sz w:val="28"/>
          <w:szCs w:val="28"/>
          <w:highlight w:val="yellow"/>
        </w:rPr>
        <w:t>Write a JDBC program to count the number of records in table. (Without using standard method)</w:t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  <w:t xml:space="preserve">         </w:t>
      </w:r>
      <w:proofErr w:type="gramStart"/>
      <w:r w:rsidR="00256D59" w:rsidRPr="00852251">
        <w:rPr>
          <w:rFonts w:ascii="Arial" w:hAnsi="Arial" w:cs="Arial"/>
          <w:sz w:val="28"/>
          <w:szCs w:val="28"/>
          <w:highlight w:val="yellow"/>
        </w:rPr>
        <w:t xml:space="preserve">   </w:t>
      </w:r>
      <w:r w:rsidR="005C75DE" w:rsidRPr="00852251">
        <w:rPr>
          <w:rFonts w:ascii="Arial" w:hAnsi="Arial" w:cs="Arial"/>
          <w:sz w:val="28"/>
          <w:szCs w:val="28"/>
          <w:highlight w:val="yellow"/>
        </w:rPr>
        <w:t>(</w:t>
      </w:r>
      <w:proofErr w:type="gramEnd"/>
      <w:r w:rsidR="00256D59" w:rsidRPr="00852251">
        <w:rPr>
          <w:rFonts w:ascii="Arial" w:hAnsi="Arial" w:cs="Arial"/>
          <w:sz w:val="28"/>
          <w:szCs w:val="28"/>
          <w:highlight w:val="yellow"/>
        </w:rPr>
        <w:t>15</w:t>
      </w:r>
      <w:r w:rsidR="005C75DE" w:rsidRPr="00852251">
        <w:rPr>
          <w:rFonts w:ascii="Arial" w:hAnsi="Arial" w:cs="Arial"/>
          <w:sz w:val="28"/>
          <w:szCs w:val="28"/>
          <w:highlight w:val="yellow"/>
        </w:rPr>
        <w:t>)</w:t>
      </w:r>
    </w:p>
    <w:p w14:paraId="060AD565" w14:textId="68A92BDA" w:rsidR="00BA2A93" w:rsidRPr="00852251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480E249" w14:textId="75E43927" w:rsidR="00791B63" w:rsidRPr="00101EA3" w:rsidRDefault="00BA2A93" w:rsidP="00791B63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852251">
        <w:rPr>
          <w:rFonts w:ascii="Arial" w:eastAsia="Arial" w:hAnsi="Arial" w:cs="Arial"/>
          <w:sz w:val="28"/>
          <w:szCs w:val="28"/>
          <w:highlight w:val="yellow"/>
        </w:rPr>
        <w:t>Q.20b.</w:t>
      </w:r>
      <w:r w:rsidR="00791B63" w:rsidRPr="00852251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791B63" w:rsidRPr="00852251">
        <w:rPr>
          <w:rFonts w:ascii="Arial" w:hAnsi="Arial" w:cs="Arial"/>
          <w:sz w:val="28"/>
          <w:szCs w:val="28"/>
          <w:highlight w:val="yellow"/>
        </w:rPr>
        <w:t xml:space="preserve">Write a Multithreading program in java for bouncing ball. For each bounce change the </w:t>
      </w:r>
      <w:proofErr w:type="spellStart"/>
      <w:r w:rsidR="00791B63" w:rsidRPr="00852251">
        <w:rPr>
          <w:rFonts w:ascii="Arial" w:hAnsi="Arial" w:cs="Arial"/>
          <w:sz w:val="28"/>
          <w:szCs w:val="28"/>
          <w:highlight w:val="yellow"/>
        </w:rPr>
        <w:t>color</w:t>
      </w:r>
      <w:proofErr w:type="spellEnd"/>
      <w:r w:rsidR="00791B63" w:rsidRPr="00852251">
        <w:rPr>
          <w:rFonts w:ascii="Arial" w:hAnsi="Arial" w:cs="Arial"/>
          <w:sz w:val="28"/>
          <w:szCs w:val="28"/>
          <w:highlight w:val="yellow"/>
        </w:rPr>
        <w:t xml:space="preserve"> of ball randomly.</w:t>
      </w:r>
      <w:r w:rsidR="00791B63" w:rsidRPr="00101EA3">
        <w:rPr>
          <w:rFonts w:ascii="Arial" w:hAnsi="Arial" w:cs="Arial"/>
          <w:sz w:val="28"/>
          <w:szCs w:val="28"/>
        </w:rPr>
        <w:t xml:space="preserve"> </w:t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5C75DE">
        <w:rPr>
          <w:rFonts w:ascii="Arial" w:hAnsi="Arial" w:cs="Arial"/>
          <w:sz w:val="28"/>
          <w:szCs w:val="28"/>
        </w:rPr>
        <w:t>(</w:t>
      </w:r>
      <w:r w:rsidR="00791B63" w:rsidRPr="00101EA3">
        <w:rPr>
          <w:rFonts w:ascii="Arial" w:hAnsi="Arial" w:cs="Arial"/>
          <w:sz w:val="28"/>
          <w:szCs w:val="28"/>
        </w:rPr>
        <w:t>25</w:t>
      </w:r>
      <w:r w:rsidR="005C75DE">
        <w:rPr>
          <w:rFonts w:ascii="Arial" w:hAnsi="Arial" w:cs="Arial"/>
          <w:sz w:val="28"/>
          <w:szCs w:val="28"/>
        </w:rPr>
        <w:t>)</w:t>
      </w:r>
    </w:p>
    <w:p w14:paraId="3D0431D2" w14:textId="4B1B6C0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CAB00B7" w14:textId="6C9FA8F3" w:rsidR="00DD3AE9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20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Write C# program to connect with MySQL database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booksdb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from WAMP server and search for a book titled ‘ASP dot NET’ from the table books that has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booknam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as the field to compare the book name to. (15)</w:t>
      </w:r>
    </w:p>
    <w:p w14:paraId="3F073C85" w14:textId="5023A205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20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</w:t>
      </w:r>
      <w:r w:rsidRPr="00CE7A75">
        <w:rPr>
          <w:rFonts w:ascii="Arial" w:eastAsia="Arial" w:hAnsi="Arial" w:cs="Arial"/>
          <w:sz w:val="28"/>
          <w:szCs w:val="28"/>
          <w:highlight w:val="yellow"/>
        </w:rPr>
        <w:t>Write ASP program to accept any number from the user and display the table of that number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(25)</w:t>
      </w:r>
    </w:p>
    <w:p w14:paraId="26DB1D7E" w14:textId="77777777" w:rsidR="003C4D16" w:rsidRPr="00101EA3" w:rsidRDefault="003C4D16" w:rsidP="00DD3AE9">
      <w:pPr>
        <w:rPr>
          <w:rFonts w:ascii="Arial" w:eastAsia="Arial" w:hAnsi="Arial" w:cs="Arial"/>
          <w:sz w:val="28"/>
          <w:szCs w:val="28"/>
        </w:rPr>
      </w:pPr>
    </w:p>
    <w:p w14:paraId="274760C5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</w:p>
    <w:p w14:paraId="78583BCE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BFB50A9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60B8F72" w14:textId="77777777" w:rsidR="00DD3AE9" w:rsidRPr="00101EA3" w:rsidRDefault="00DD3AE9">
      <w:pPr>
        <w:rPr>
          <w:rFonts w:ascii="Arial" w:eastAsia="Arial" w:hAnsi="Arial" w:cs="Arial"/>
          <w:sz w:val="28"/>
          <w:szCs w:val="28"/>
        </w:rPr>
      </w:pPr>
    </w:p>
    <w:sectPr w:rsidR="00DD3AE9" w:rsidRPr="00101EA3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ATHARVA SHAH  (Student)" w:date="2022-10-12T12:25:00Z" w:initials="AS(">
    <w:p w14:paraId="5DF40423" w14:textId="77777777" w:rsidR="00FA6F67" w:rsidRDefault="00FA6F67" w:rsidP="00B7421C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3" w:author="ATHARVA SHAH  (Student)" w:date="2022-10-06T21:15:00Z" w:initials="AS(">
    <w:p w14:paraId="71E6F168" w14:textId="6EE6541D" w:rsidR="009E08FD" w:rsidRDefault="009E08FD" w:rsidP="009B38C6">
      <w:pPr>
        <w:pStyle w:val="CommentText"/>
      </w:pPr>
      <w:r>
        <w:rPr>
          <w:rStyle w:val="CommentReference"/>
        </w:rPr>
        <w:annotationRef/>
      </w:r>
      <w:r>
        <w:t>Use two terminals to chat</w:t>
      </w:r>
    </w:p>
  </w:comment>
  <w:comment w:id="4" w:author="ATHARVA SHAH  (Student)" w:date="2022-10-12T12:37:00Z" w:initials="AS(">
    <w:p w14:paraId="43155750" w14:textId="77777777" w:rsidR="00D00601" w:rsidRDefault="00D00601" w:rsidP="0051174B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5" w:author="ATHARVA SHAH  (Student)" w:date="2022-10-10T17:55:00Z" w:initials="AS(">
    <w:p w14:paraId="41A19091" w14:textId="1065DA85" w:rsidR="00006DF3" w:rsidRDefault="00006DF3" w:rsidP="0069025B">
      <w:pPr>
        <w:pStyle w:val="CommentText"/>
      </w:pPr>
      <w:r>
        <w:rPr>
          <w:rStyle w:val="CommentReference"/>
        </w:rPr>
        <w:annotationRef/>
      </w:r>
      <w:r>
        <w:t>Need to test this on lab PC. Code is written, need to ensure that it works. Highlight yellow if successful.</w:t>
      </w:r>
    </w:p>
  </w:comment>
  <w:comment w:id="6" w:author="ATHARVA SHAH  (Student)" w:date="2022-10-10T18:38:00Z" w:initials="AS(">
    <w:p w14:paraId="7FD61E5E" w14:textId="77777777" w:rsidR="006E2B62" w:rsidRDefault="006E2B62" w:rsidP="00B420DB">
      <w:pPr>
        <w:pStyle w:val="CommentText"/>
      </w:pPr>
      <w:r>
        <w:rPr>
          <w:rStyle w:val="CommentReference"/>
        </w:rPr>
        <w:annotationRef/>
      </w:r>
      <w:r>
        <w:t>Question is duplicate of 6C</w:t>
      </w:r>
    </w:p>
  </w:comment>
  <w:comment w:id="7" w:author="ATHARVA SHAH  (Student)" w:date="2022-10-12T13:24:00Z" w:initials="AS(">
    <w:p w14:paraId="2263F74C" w14:textId="77777777" w:rsidR="0099154B" w:rsidRDefault="0099154B" w:rsidP="008F6DA5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8" w:author="ATHARVA SHAH  (Student)" w:date="2022-10-12T21:43:00Z" w:initials="AS(">
    <w:p w14:paraId="5781D8E4" w14:textId="77777777" w:rsidR="007B37E1" w:rsidRDefault="007B37E1" w:rsidP="00F5549B">
      <w:pPr>
        <w:pStyle w:val="CommentText"/>
      </w:pPr>
      <w:r>
        <w:rPr>
          <w:rStyle w:val="CommentReference"/>
        </w:rPr>
        <w:annotationRef/>
      </w:r>
      <w:r>
        <w:t xml:space="preserve">Successfully runs with MySQL driver. Try it out in lab using dsn. </w:t>
      </w:r>
    </w:p>
  </w:comment>
  <w:comment w:id="9" w:author="ATHARVA SHAH  (Student)" w:date="2022-10-04T21:05:00Z" w:initials="AS(">
    <w:p w14:paraId="02744A29" w14:textId="582EA7D4" w:rsidR="00B11A3D" w:rsidRDefault="00B11A3D" w:rsidP="00281BE3">
      <w:pPr>
        <w:pStyle w:val="CommentText"/>
      </w:pPr>
      <w:r>
        <w:rPr>
          <w:rStyle w:val="CommentReference"/>
        </w:rPr>
        <w:annotationRef/>
      </w:r>
      <w:r>
        <w:t>Verify this programs correctness on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DF40423" w15:done="0"/>
  <w15:commentEx w15:paraId="71E6F168" w15:done="1"/>
  <w15:commentEx w15:paraId="43155750" w15:done="0"/>
  <w15:commentEx w15:paraId="41A19091" w15:done="0"/>
  <w15:commentEx w15:paraId="7FD61E5E" w15:done="0"/>
  <w15:commentEx w15:paraId="2263F74C" w15:done="0"/>
  <w15:commentEx w15:paraId="5781D8E4" w15:done="0"/>
  <w15:commentEx w15:paraId="02744A2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F130B5" w16cex:dateUtc="2022-10-12T06:55:00Z"/>
  <w16cex:commentExtensible w16cex:durableId="26E9C3EA" w16cex:dateUtc="2022-10-06T15:45:00Z"/>
  <w16cex:commentExtensible w16cex:durableId="26F1336C" w16cex:dateUtc="2022-10-12T07:07:00Z"/>
  <w16cex:commentExtensible w16cex:durableId="26EEDB18" w16cex:dateUtc="2022-10-10T12:25:00Z"/>
  <w16cex:commentExtensible w16cex:durableId="26EEE513" w16cex:dateUtc="2022-10-10T13:08:00Z"/>
  <w16cex:commentExtensible w16cex:durableId="26F13E76" w16cex:dateUtc="2022-10-12T07:54:00Z"/>
  <w16cex:commentExtensible w16cex:durableId="26F1B393" w16cex:dateUtc="2022-10-12T16:13:00Z"/>
  <w16cex:commentExtensible w16cex:durableId="26E71E9D" w16cex:dateUtc="2022-10-04T15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DF40423" w16cid:durableId="26F130B5"/>
  <w16cid:commentId w16cid:paraId="71E6F168" w16cid:durableId="26E9C3EA"/>
  <w16cid:commentId w16cid:paraId="43155750" w16cid:durableId="26F1336C"/>
  <w16cid:commentId w16cid:paraId="41A19091" w16cid:durableId="26EEDB18"/>
  <w16cid:commentId w16cid:paraId="7FD61E5E" w16cid:durableId="26EEE513"/>
  <w16cid:commentId w16cid:paraId="2263F74C" w16cid:durableId="26F13E76"/>
  <w16cid:commentId w16cid:paraId="5781D8E4" w16cid:durableId="26F1B393"/>
  <w16cid:commentId w16cid:paraId="02744A29" w16cid:durableId="26E71E9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3AE42" w14:textId="77777777" w:rsidR="002F1125" w:rsidRDefault="002F1125">
      <w:pPr>
        <w:spacing w:after="0" w:line="240" w:lineRule="auto"/>
      </w:pPr>
      <w:r>
        <w:separator/>
      </w:r>
    </w:p>
  </w:endnote>
  <w:endnote w:type="continuationSeparator" w:id="0">
    <w:p w14:paraId="15931EE8" w14:textId="77777777" w:rsidR="002F1125" w:rsidRDefault="002F11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5EC67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276444">
      <w:rPr>
        <w:noProof/>
        <w:color w:val="000000"/>
      </w:rPr>
      <w:t>1</w:t>
    </w:r>
    <w:r>
      <w:rPr>
        <w:color w:val="000000"/>
      </w:rPr>
      <w:fldChar w:fldCharType="end"/>
    </w:r>
  </w:p>
  <w:p w14:paraId="034B0D81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A96ED" w14:textId="77777777" w:rsidR="002F1125" w:rsidRDefault="002F1125">
      <w:pPr>
        <w:spacing w:after="0" w:line="240" w:lineRule="auto"/>
      </w:pPr>
      <w:r>
        <w:separator/>
      </w:r>
    </w:p>
  </w:footnote>
  <w:footnote w:type="continuationSeparator" w:id="0">
    <w:p w14:paraId="71901376" w14:textId="77777777" w:rsidR="002F1125" w:rsidRDefault="002F11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5BF3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32"/>
      </w:rPr>
    </w:pPr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Deccan Education Society’s</w:t>
    </w:r>
  </w:p>
  <w:p w14:paraId="2EB16AF2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32"/>
      </w:rPr>
    </w:pPr>
    <w:proofErr w:type="spellStart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Brihan</w:t>
    </w:r>
    <w:proofErr w:type="spellEnd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 xml:space="preserve"> Maharashtra College of Commerce (AUTONOMOUS) </w:t>
    </w:r>
  </w:p>
  <w:p w14:paraId="67608E71" w14:textId="507A2B09" w:rsidR="00C2355A" w:rsidRDefault="0027644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28"/>
        <w:szCs w:val="28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>T</w:t>
    </w:r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 xml:space="preserve">YBBA(CA) </w:t>
    </w:r>
    <w:proofErr w:type="gramStart"/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>( Sem</w:t>
    </w:r>
    <w:proofErr w:type="gramEnd"/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>-V) Practical Examination Oct 2019</w:t>
    </w:r>
  </w:p>
  <w:p w14:paraId="7E457EA8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>Lab Course- I (Advance Java, ASP.Net</w:t>
    </w:r>
    <w:r>
      <w:rPr>
        <w:color w:val="000000"/>
      </w:rPr>
      <w:t>)</w:t>
    </w:r>
  </w:p>
  <w:p w14:paraId="4B18EBAA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[</w:t>
    </w:r>
    <w:proofErr w:type="gramStart"/>
    <w:r>
      <w:rPr>
        <w:color w:val="000000"/>
      </w:rPr>
      <w:t>Time :</w:t>
    </w:r>
    <w:proofErr w:type="gramEnd"/>
    <w:r>
      <w:rPr>
        <w:color w:val="000000"/>
      </w:rPr>
      <w:t xml:space="preserve"> 3 Hrs]</w:t>
    </w:r>
    <w:r>
      <w:rPr>
        <w:color w:val="000000"/>
      </w:rPr>
      <w:tab/>
      <w:t xml:space="preserve">     </w:t>
    </w:r>
    <w:r>
      <w:rPr>
        <w:color w:val="000000"/>
      </w:rPr>
      <w:tab/>
      <w:t>[Marks : 100]</w:t>
    </w:r>
  </w:p>
  <w:p w14:paraId="1615C3AF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__________________________________________________________________________________</w:t>
    </w:r>
  </w:p>
  <w:p w14:paraId="5C00CBC4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  <w:p w14:paraId="25960B13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FE2C29"/>
    <w:multiLevelType w:val="multilevel"/>
    <w:tmpl w:val="C022722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5D427CD"/>
    <w:multiLevelType w:val="multilevel"/>
    <w:tmpl w:val="1DE4F77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545534095">
    <w:abstractNumId w:val="0"/>
  </w:num>
  <w:num w:numId="2" w16cid:durableId="130719912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THARVA SHAH  (Student)">
    <w15:presenceInfo w15:providerId="AD" w15:userId="S::atharva.shah@deccansociety.org::dbbf3d5e-927d-4e7c-a34d-ba6a8ff022a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7AwM7KwtDCyMDVT0lEKTi0uzszPAymwrAUAiesfuywAAAA="/>
  </w:docVars>
  <w:rsids>
    <w:rsidRoot w:val="00C2355A"/>
    <w:rsid w:val="00006DF3"/>
    <w:rsid w:val="000208C4"/>
    <w:rsid w:val="000747AB"/>
    <w:rsid w:val="00074F78"/>
    <w:rsid w:val="00082DC9"/>
    <w:rsid w:val="000B67F0"/>
    <w:rsid w:val="00101EA3"/>
    <w:rsid w:val="00135954"/>
    <w:rsid w:val="001636BE"/>
    <w:rsid w:val="0019719D"/>
    <w:rsid w:val="001C2B78"/>
    <w:rsid w:val="001D61ED"/>
    <w:rsid w:val="001E169E"/>
    <w:rsid w:val="001F4C91"/>
    <w:rsid w:val="002101E1"/>
    <w:rsid w:val="0021569A"/>
    <w:rsid w:val="00215C05"/>
    <w:rsid w:val="00242C58"/>
    <w:rsid w:val="00256D59"/>
    <w:rsid w:val="00276444"/>
    <w:rsid w:val="00294A7D"/>
    <w:rsid w:val="002A78FE"/>
    <w:rsid w:val="002D2ACA"/>
    <w:rsid w:val="002D6676"/>
    <w:rsid w:val="002F1125"/>
    <w:rsid w:val="00302C7B"/>
    <w:rsid w:val="00325501"/>
    <w:rsid w:val="00334E10"/>
    <w:rsid w:val="00335496"/>
    <w:rsid w:val="003428DF"/>
    <w:rsid w:val="00343C80"/>
    <w:rsid w:val="00362BEF"/>
    <w:rsid w:val="003A094C"/>
    <w:rsid w:val="003C4D16"/>
    <w:rsid w:val="003D1F86"/>
    <w:rsid w:val="003E1D16"/>
    <w:rsid w:val="00413555"/>
    <w:rsid w:val="00464E1E"/>
    <w:rsid w:val="00492342"/>
    <w:rsid w:val="004B7D6A"/>
    <w:rsid w:val="004C4A46"/>
    <w:rsid w:val="004E50ED"/>
    <w:rsid w:val="004F774B"/>
    <w:rsid w:val="00512DA0"/>
    <w:rsid w:val="00541D93"/>
    <w:rsid w:val="005554BD"/>
    <w:rsid w:val="005767B9"/>
    <w:rsid w:val="005C4EAA"/>
    <w:rsid w:val="005C75DE"/>
    <w:rsid w:val="005E10B6"/>
    <w:rsid w:val="005F1C53"/>
    <w:rsid w:val="0060187C"/>
    <w:rsid w:val="00653871"/>
    <w:rsid w:val="006609F3"/>
    <w:rsid w:val="00665628"/>
    <w:rsid w:val="00675B0C"/>
    <w:rsid w:val="00680C9E"/>
    <w:rsid w:val="006E2B62"/>
    <w:rsid w:val="00703945"/>
    <w:rsid w:val="0075174C"/>
    <w:rsid w:val="00763CE1"/>
    <w:rsid w:val="00771E63"/>
    <w:rsid w:val="00784F81"/>
    <w:rsid w:val="0079095B"/>
    <w:rsid w:val="00791B63"/>
    <w:rsid w:val="007B37E1"/>
    <w:rsid w:val="007D570C"/>
    <w:rsid w:val="00814B0F"/>
    <w:rsid w:val="00852251"/>
    <w:rsid w:val="00877EE8"/>
    <w:rsid w:val="00891FE7"/>
    <w:rsid w:val="008A4DDA"/>
    <w:rsid w:val="008C2A74"/>
    <w:rsid w:val="008E5066"/>
    <w:rsid w:val="0092090D"/>
    <w:rsid w:val="00930FCA"/>
    <w:rsid w:val="00941E94"/>
    <w:rsid w:val="00957659"/>
    <w:rsid w:val="0099154B"/>
    <w:rsid w:val="009B743F"/>
    <w:rsid w:val="009C0801"/>
    <w:rsid w:val="009C74BA"/>
    <w:rsid w:val="009E08FD"/>
    <w:rsid w:val="009E28B5"/>
    <w:rsid w:val="009F49BE"/>
    <w:rsid w:val="00A7484D"/>
    <w:rsid w:val="00A86C71"/>
    <w:rsid w:val="00A93424"/>
    <w:rsid w:val="00AB30DB"/>
    <w:rsid w:val="00AB3BBE"/>
    <w:rsid w:val="00AB6D9E"/>
    <w:rsid w:val="00AC7F5B"/>
    <w:rsid w:val="00AF21CB"/>
    <w:rsid w:val="00B11A3D"/>
    <w:rsid w:val="00B1799E"/>
    <w:rsid w:val="00B26B40"/>
    <w:rsid w:val="00B346F0"/>
    <w:rsid w:val="00B65FBA"/>
    <w:rsid w:val="00B87770"/>
    <w:rsid w:val="00B91DC7"/>
    <w:rsid w:val="00BA2A93"/>
    <w:rsid w:val="00BA3A4D"/>
    <w:rsid w:val="00BF2BD5"/>
    <w:rsid w:val="00BF2FA0"/>
    <w:rsid w:val="00C2355A"/>
    <w:rsid w:val="00C438E1"/>
    <w:rsid w:val="00C65C0E"/>
    <w:rsid w:val="00CB0772"/>
    <w:rsid w:val="00CD4064"/>
    <w:rsid w:val="00CE7A75"/>
    <w:rsid w:val="00D00601"/>
    <w:rsid w:val="00D11F4A"/>
    <w:rsid w:val="00D17DEA"/>
    <w:rsid w:val="00D34462"/>
    <w:rsid w:val="00D73D06"/>
    <w:rsid w:val="00DD1E18"/>
    <w:rsid w:val="00DD3AE9"/>
    <w:rsid w:val="00DE4724"/>
    <w:rsid w:val="00DF4452"/>
    <w:rsid w:val="00E25AE4"/>
    <w:rsid w:val="00E5124B"/>
    <w:rsid w:val="00E6244E"/>
    <w:rsid w:val="00EB6643"/>
    <w:rsid w:val="00F05DD0"/>
    <w:rsid w:val="00F06C2B"/>
    <w:rsid w:val="00F446E2"/>
    <w:rsid w:val="00F50B3A"/>
    <w:rsid w:val="00F578C9"/>
    <w:rsid w:val="00F57BF2"/>
    <w:rsid w:val="00F61356"/>
    <w:rsid w:val="00FA6F67"/>
    <w:rsid w:val="00FB0787"/>
    <w:rsid w:val="00FE04B2"/>
    <w:rsid w:val="00FF2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E44E7"/>
  <w15:docId w15:val="{CCEB203F-B37D-46F2-A5C6-66177BCC7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27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444"/>
  </w:style>
  <w:style w:type="paragraph" w:styleId="Footer">
    <w:name w:val="footer"/>
    <w:basedOn w:val="Normal"/>
    <w:link w:val="FooterChar"/>
    <w:uiPriority w:val="99"/>
    <w:unhideWhenUsed/>
    <w:rsid w:val="0027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444"/>
  </w:style>
  <w:style w:type="character" w:styleId="CommentReference">
    <w:name w:val="annotation reference"/>
    <w:basedOn w:val="DefaultParagraphFont"/>
    <w:uiPriority w:val="99"/>
    <w:semiHidden/>
    <w:unhideWhenUsed/>
    <w:rsid w:val="004135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35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35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5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55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9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D482AC1F6CA40BDFA4AB2C086B453" ma:contentTypeVersion="2" ma:contentTypeDescription="Create a new document." ma:contentTypeScope="" ma:versionID="9f3441468dcab8ad1022955e6ca23f05">
  <xsd:schema xmlns:xsd="http://www.w3.org/2001/XMLSchema" xmlns:xs="http://www.w3.org/2001/XMLSchema" xmlns:p="http://schemas.microsoft.com/office/2006/metadata/properties" xmlns:ns2="4091f386-5ef5-4100-854f-b7503d71594e" targetNamespace="http://schemas.microsoft.com/office/2006/metadata/properties" ma:root="true" ma:fieldsID="0ea18e4ca1ce6b6cd0240b187249a9a3" ns2:_="">
    <xsd:import namespace="4091f386-5ef5-4100-854f-b7503d7159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91f386-5ef5-4100-854f-b7503d7159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091363-3DCF-4DD9-B0AB-C67016C613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91f386-5ef5-4100-854f-b7503d7159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6D8190-C912-4923-A880-1DCCC43AB9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25B44D-5B55-40BB-9CC5-D782A8A055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66DE38-C3BA-4169-98B8-D5E2BC09135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6</TotalTime>
  <Pages>20</Pages>
  <Words>2091</Words>
  <Characters>11922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THARVA SHAH  (Student)</cp:lastModifiedBy>
  <cp:revision>121</cp:revision>
  <dcterms:created xsi:type="dcterms:W3CDTF">2019-11-15T12:38:00Z</dcterms:created>
  <dcterms:modified xsi:type="dcterms:W3CDTF">2022-10-12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3D482AC1F6CA40BDFA4AB2C086B453</vt:lpwstr>
  </property>
</Properties>
</file>